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0D8F8" w14:textId="77777777" w:rsidR="00F376D7" w:rsidRPr="00E06A15" w:rsidRDefault="00F376D7" w:rsidP="00495AFC">
      <w:pPr>
        <w:jc w:val="center"/>
        <w:rPr>
          <w:rFonts w:ascii="Bookman Old Style" w:hAnsi="Bookman Old Style" w:cs="Segoe UI"/>
          <w:b/>
          <w:sz w:val="20"/>
          <w:szCs w:val="20"/>
        </w:rPr>
      </w:pPr>
    </w:p>
    <w:p w14:paraId="4E50E0D9" w14:textId="2A606DEC" w:rsidR="009F1637" w:rsidRPr="00E06A15" w:rsidRDefault="009359E5" w:rsidP="00495AFC">
      <w:pPr>
        <w:jc w:val="center"/>
        <w:rPr>
          <w:rFonts w:ascii="Bookman Old Style" w:hAnsi="Bookman Old Style" w:cs="Segoe UI"/>
          <w:b/>
          <w:sz w:val="20"/>
          <w:szCs w:val="20"/>
        </w:rPr>
      </w:pPr>
      <w:bookmarkStart w:id="0" w:name="_Hlk79422299"/>
      <w:r w:rsidRPr="00E06A15">
        <w:rPr>
          <w:rFonts w:ascii="Bookman Old Style" w:hAnsi="Bookman Old Style" w:cs="Segoe UI"/>
          <w:b/>
          <w:sz w:val="20"/>
          <w:szCs w:val="20"/>
        </w:rPr>
        <w:t>ICT TECHNICAL ASSISTANCE (TA) FORM</w:t>
      </w:r>
    </w:p>
    <w:bookmarkEnd w:id="0"/>
    <w:p w14:paraId="5065C9AE" w14:textId="77777777" w:rsidR="00F376D7" w:rsidRPr="00E06A15" w:rsidRDefault="00F376D7" w:rsidP="00495AFC">
      <w:pPr>
        <w:jc w:val="center"/>
        <w:rPr>
          <w:rFonts w:ascii="Bookman Old Style" w:hAnsi="Bookman Old Style" w:cs="Segoe UI"/>
          <w:b/>
          <w:i/>
          <w:sz w:val="12"/>
          <w:szCs w:val="20"/>
        </w:rPr>
      </w:pPr>
    </w:p>
    <w:tbl>
      <w:tblPr>
        <w:tblStyle w:val="TableGrid"/>
        <w:tblW w:w="10652" w:type="dxa"/>
        <w:tblLayout w:type="fixed"/>
        <w:tblLook w:val="04A0" w:firstRow="1" w:lastRow="0" w:firstColumn="1" w:lastColumn="0" w:noHBand="0" w:noVBand="1"/>
      </w:tblPr>
      <w:tblGrid>
        <w:gridCol w:w="1172"/>
        <w:gridCol w:w="2084"/>
        <w:gridCol w:w="1076"/>
        <w:gridCol w:w="973"/>
        <w:gridCol w:w="21"/>
        <w:gridCol w:w="1239"/>
        <w:gridCol w:w="927"/>
        <w:gridCol w:w="333"/>
        <w:gridCol w:w="1822"/>
        <w:gridCol w:w="1005"/>
      </w:tblGrid>
      <w:tr w:rsidR="00322F52" w:rsidRPr="00495AFC" w14:paraId="4E873627" w14:textId="77777777" w:rsidTr="003522ED">
        <w:trPr>
          <w:trHeight w:val="1734"/>
        </w:trPr>
        <w:tc>
          <w:tcPr>
            <w:tcW w:w="5305" w:type="dxa"/>
            <w:gridSpan w:val="4"/>
            <w:tcBorders>
              <w:bottom w:val="single" w:sz="4" w:space="0" w:color="auto"/>
            </w:tcBorders>
          </w:tcPr>
          <w:p w14:paraId="0FCECCB0" w14:textId="77777777" w:rsidR="00322F52" w:rsidRPr="00495AFC" w:rsidRDefault="00322F52" w:rsidP="00272595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b/>
                <w:sz w:val="18"/>
                <w:szCs w:val="18"/>
              </w:rPr>
              <w:t>CLIENT INFORMATION</w:t>
            </w:r>
          </w:p>
          <w:p w14:paraId="0B8F25FA" w14:textId="5F071C05" w:rsidR="00322F52" w:rsidRPr="00495AFC" w:rsidRDefault="00322F52" w:rsidP="00272595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First N</w:t>
            </w:r>
            <w:r w:rsidR="00B07FAE" w:rsidRPr="00495AFC">
              <w:rPr>
                <w:rFonts w:ascii="Segoe UI" w:hAnsi="Segoe UI" w:cs="Segoe UI"/>
                <w:sz w:val="18"/>
                <w:szCs w:val="18"/>
              </w:rPr>
              <w:t>ame: _________________________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____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_______</w:t>
            </w:r>
          </w:p>
          <w:p w14:paraId="0DB0977A" w14:textId="53361195" w:rsidR="00322F52" w:rsidRPr="00495AFC" w:rsidRDefault="00322F52" w:rsidP="00911F87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Last N</w:t>
            </w:r>
            <w:r w:rsidR="00B07FAE" w:rsidRPr="00495AFC">
              <w:rPr>
                <w:rFonts w:ascii="Segoe UI" w:hAnsi="Segoe UI" w:cs="Segoe UI"/>
                <w:sz w:val="18"/>
                <w:szCs w:val="18"/>
              </w:rPr>
              <w:t>ame: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B07FAE" w:rsidRPr="00495AFC">
              <w:rPr>
                <w:rFonts w:ascii="Segoe UI" w:hAnsi="Segoe UI" w:cs="Segoe UI"/>
                <w:sz w:val="18"/>
                <w:szCs w:val="18"/>
              </w:rPr>
              <w:t xml:space="preserve"> __________________________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____________</w:t>
            </w:r>
          </w:p>
          <w:p w14:paraId="5C4D66CE" w14:textId="63D54C09" w:rsidR="00495AFC" w:rsidRPr="00495AFC" w:rsidRDefault="00495AFC" w:rsidP="00911F87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Plantilla Position: ___________________________________________</w:t>
            </w:r>
          </w:p>
          <w:p w14:paraId="4AAFEAE0" w14:textId="75CFAF5F" w:rsidR="00322F52" w:rsidRPr="00495AFC" w:rsidRDefault="00322F52" w:rsidP="00272595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Office/School: </w:t>
            </w:r>
            <w:r w:rsidR="00B07FAE" w:rsidRPr="00495AFC">
              <w:rPr>
                <w:rFonts w:ascii="Segoe UI" w:hAnsi="Segoe UI" w:cs="Segoe UI"/>
                <w:sz w:val="18"/>
                <w:szCs w:val="18"/>
              </w:rPr>
              <w:t>________________________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______________</w:t>
            </w:r>
          </w:p>
          <w:p w14:paraId="59D27F1F" w14:textId="3AC2F251" w:rsidR="00322F52" w:rsidRPr="00495AFC" w:rsidRDefault="00322F52" w:rsidP="00272595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Date of Request: _______________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____________________</w:t>
            </w:r>
          </w:p>
          <w:p w14:paraId="58D83A7A" w14:textId="2ECADB50" w:rsidR="00322F52" w:rsidRPr="00495AFC" w:rsidRDefault="00322F52" w:rsidP="00272595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Time of Request: 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______________________________</w:t>
            </w:r>
          </w:p>
          <w:p w14:paraId="7B63A9BD" w14:textId="72BDFB52" w:rsidR="00322F52" w:rsidRPr="00495AFC" w:rsidRDefault="00322F52" w:rsidP="00322F52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347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6D1FDF85" w14:textId="76623D49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b/>
                <w:bCs/>
                <w:sz w:val="18"/>
                <w:szCs w:val="18"/>
              </w:rPr>
              <w:t>For Account: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proofErr w:type="gramStart"/>
            <w:r w:rsidRPr="00495AFC">
              <w:rPr>
                <w:rFonts w:ascii="Segoe UI" w:hAnsi="Segoe UI" w:cs="Segoe UI"/>
                <w:sz w:val="18"/>
                <w:szCs w:val="18"/>
              </w:rPr>
              <w:t>DepE</w:t>
            </w:r>
            <w:r w:rsidR="004B440C" w:rsidRPr="00495AFC">
              <w:rPr>
                <w:rFonts w:ascii="Segoe UI" w:hAnsi="Segoe UI" w:cs="Segoe UI"/>
                <w:sz w:val="18"/>
                <w:szCs w:val="18"/>
              </w:rPr>
              <w:t>d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 </w:t>
            </w:r>
            <w:r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proofErr w:type="gramEnd"/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O365 </w:t>
            </w:r>
            <w:r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DPDS </w:t>
            </w:r>
            <w:r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WINS</w:t>
            </w:r>
          </w:p>
          <w:p w14:paraId="7ACEE1C8" w14:textId="291299FE" w:rsidR="003522ED" w:rsidRPr="00495AFC" w:rsidRDefault="00881CF6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Request: </w:t>
            </w:r>
            <w:r w:rsidR="003522ED"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="003522ED" w:rsidRPr="00495AFC">
              <w:rPr>
                <w:rFonts w:ascii="Segoe UI" w:hAnsi="Segoe UI" w:cs="Segoe UI"/>
                <w:sz w:val="18"/>
                <w:szCs w:val="18"/>
              </w:rPr>
              <w:t xml:space="preserve"> Create </w:t>
            </w:r>
            <w:r w:rsidR="003522ED"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="003522ED" w:rsidRPr="00495AFC">
              <w:rPr>
                <w:rFonts w:ascii="Segoe UI" w:hAnsi="Segoe UI" w:cs="Segoe UI"/>
                <w:sz w:val="18"/>
                <w:szCs w:val="18"/>
              </w:rPr>
              <w:t xml:space="preserve"> Reset </w:t>
            </w:r>
            <w:r w:rsidR="003522ED"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="003522ED" w:rsidRPr="00495AFC">
              <w:rPr>
                <w:rFonts w:ascii="Segoe UI" w:hAnsi="Segoe UI" w:cs="Segoe UI"/>
                <w:sz w:val="18"/>
                <w:szCs w:val="18"/>
              </w:rPr>
              <w:t xml:space="preserve"> Update </w:t>
            </w:r>
            <w:r w:rsidR="003522ED"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="003522ED" w:rsidRPr="00495AFC">
              <w:rPr>
                <w:rFonts w:ascii="Segoe UI" w:hAnsi="Segoe UI" w:cs="Segoe UI"/>
                <w:sz w:val="18"/>
                <w:szCs w:val="18"/>
              </w:rPr>
              <w:t xml:space="preserve"> Suspend </w:t>
            </w:r>
            <w:r w:rsidR="003522ED" w:rsidRPr="00495AFC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="003522ED" w:rsidRPr="00495AFC">
              <w:rPr>
                <w:rFonts w:ascii="Segoe UI" w:hAnsi="Segoe UI" w:cs="Segoe UI"/>
                <w:sz w:val="18"/>
                <w:szCs w:val="18"/>
              </w:rPr>
              <w:t xml:space="preserve"> Delete </w:t>
            </w:r>
          </w:p>
          <w:p w14:paraId="49A6B9F8" w14:textId="635D652A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Account Type: </w:t>
            </w:r>
            <w:sdt>
              <w:sdtPr>
                <w:rPr>
                  <w:rFonts w:ascii="Segoe UI" w:hAnsi="Segoe UI" w:cs="Segoe UI"/>
                  <w:sz w:val="18"/>
                  <w:szCs w:val="18"/>
                </w:rPr>
                <w:id w:val="-1818334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95A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School         </w:t>
            </w:r>
            <w:sdt>
              <w:sdtPr>
                <w:rPr>
                  <w:rFonts w:ascii="Segoe UI" w:hAnsi="Segoe UI" w:cs="Segoe UI"/>
                  <w:sz w:val="18"/>
                  <w:szCs w:val="18"/>
                </w:rPr>
                <w:id w:val="22842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95A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Employee</w:t>
            </w:r>
          </w:p>
          <w:p w14:paraId="601A6234" w14:textId="6837C010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Middle Name: 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_________________________________</w:t>
            </w:r>
          </w:p>
          <w:p w14:paraId="6F365A73" w14:textId="3DD01B3A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DepE</w:t>
            </w:r>
            <w:r w:rsidR="004B440C" w:rsidRPr="00495AFC">
              <w:rPr>
                <w:rFonts w:ascii="Segoe UI" w:hAnsi="Segoe UI" w:cs="Segoe UI"/>
                <w:sz w:val="18"/>
                <w:szCs w:val="18"/>
              </w:rPr>
              <w:t>d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Email: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________________________________________</w:t>
            </w:r>
          </w:p>
          <w:p w14:paraId="1338EDC2" w14:textId="77777777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Recovery Information:</w:t>
            </w:r>
          </w:p>
          <w:p w14:paraId="0A05E83F" w14:textId="77777777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    Personal E-Mail: __________________________________</w:t>
            </w:r>
          </w:p>
          <w:p w14:paraId="576165B2" w14:textId="1FFD208D" w:rsidR="00246EC9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     Permanent Mobile No.: __________________________</w:t>
            </w:r>
          </w:p>
        </w:tc>
      </w:tr>
      <w:tr w:rsidR="003522ED" w:rsidRPr="00495AFC" w14:paraId="0315427C" w14:textId="77777777" w:rsidTr="003522ED">
        <w:trPr>
          <w:trHeight w:val="1064"/>
        </w:trPr>
        <w:tc>
          <w:tcPr>
            <w:tcW w:w="5305" w:type="dxa"/>
            <w:gridSpan w:val="4"/>
            <w:tcBorders>
              <w:bottom w:val="single" w:sz="4" w:space="0" w:color="auto"/>
              <w:right w:val="nil"/>
            </w:tcBorders>
          </w:tcPr>
          <w:p w14:paraId="4E218529" w14:textId="77777777" w:rsidR="003522ED" w:rsidRPr="00495AFC" w:rsidRDefault="003522ED" w:rsidP="003522ED">
            <w:pPr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b/>
                <w:bCs/>
                <w:sz w:val="18"/>
                <w:szCs w:val="18"/>
              </w:rPr>
              <w:t>For Schools:</w:t>
            </w:r>
          </w:p>
          <w:p w14:paraId="76FE574C" w14:textId="0BD67891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District/Cluster: ___________________________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__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_</w:t>
            </w:r>
          </w:p>
          <w:p w14:paraId="166803E9" w14:textId="17818C53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School Head: ______________________________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____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</w:t>
            </w:r>
          </w:p>
          <w:p w14:paraId="32BDECF7" w14:textId="4EF68C71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Contact No.: _____________________________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____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__</w:t>
            </w:r>
          </w:p>
        </w:tc>
        <w:tc>
          <w:tcPr>
            <w:tcW w:w="5347" w:type="dxa"/>
            <w:gridSpan w:val="6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4E84266A" w14:textId="77777777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668E9D68" w14:textId="35A67931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School ID: ____________________________________________</w:t>
            </w:r>
          </w:p>
          <w:p w14:paraId="08397B65" w14:textId="73B3C9C2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>ICT Coordinator: ____________________________________</w:t>
            </w:r>
          </w:p>
          <w:p w14:paraId="3B388A0F" w14:textId="3E98AEC6" w:rsidR="003522ED" w:rsidRPr="00495AFC" w:rsidRDefault="003522ED" w:rsidP="003522ED">
            <w:pPr>
              <w:rPr>
                <w:rFonts w:ascii="Segoe UI" w:hAnsi="Segoe UI" w:cs="Segoe UI"/>
                <w:sz w:val="18"/>
                <w:szCs w:val="18"/>
              </w:rPr>
            </w:pPr>
            <w:r w:rsidRPr="00495AFC">
              <w:rPr>
                <w:rFonts w:ascii="Segoe UI" w:hAnsi="Segoe UI" w:cs="Segoe UI"/>
                <w:sz w:val="18"/>
                <w:szCs w:val="18"/>
              </w:rPr>
              <w:t xml:space="preserve">Contact No.: 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______________________________</w:t>
            </w:r>
            <w:r w:rsidR="001C4EDB" w:rsidRPr="00495AFC">
              <w:rPr>
                <w:rFonts w:ascii="Segoe UI" w:hAnsi="Segoe UI" w:cs="Segoe UI"/>
                <w:sz w:val="18"/>
                <w:szCs w:val="18"/>
              </w:rPr>
              <w:t>_</w:t>
            </w:r>
            <w:r w:rsidRPr="00495AFC">
              <w:rPr>
                <w:rFonts w:ascii="Segoe UI" w:hAnsi="Segoe UI" w:cs="Segoe UI"/>
                <w:sz w:val="18"/>
                <w:szCs w:val="18"/>
              </w:rPr>
              <w:t>_____</w:t>
            </w:r>
          </w:p>
        </w:tc>
      </w:tr>
      <w:tr w:rsidR="003522ED" w:rsidRPr="00495AFC" w14:paraId="6174A581" w14:textId="77777777" w:rsidTr="003522ED">
        <w:trPr>
          <w:trHeight w:val="987"/>
        </w:trPr>
        <w:tc>
          <w:tcPr>
            <w:tcW w:w="10652" w:type="dxa"/>
            <w:gridSpan w:val="10"/>
            <w:tcBorders>
              <w:bottom w:val="single" w:sz="4" w:space="0" w:color="auto"/>
            </w:tcBorders>
          </w:tcPr>
          <w:p w14:paraId="5D20B1D4" w14:textId="77777777" w:rsidR="003522ED" w:rsidRPr="00495AFC" w:rsidRDefault="003522ED" w:rsidP="003522ED">
            <w:pPr>
              <w:rPr>
                <w:rFonts w:ascii="Segoe UI" w:hAnsi="Segoe UI" w:cs="Segoe UI"/>
                <w:b/>
                <w:i/>
                <w:sz w:val="20"/>
              </w:rPr>
            </w:pPr>
            <w:r w:rsidRPr="00495AFC">
              <w:rPr>
                <w:rFonts w:ascii="Segoe UI" w:hAnsi="Segoe UI" w:cs="Segoe UI"/>
                <w:b/>
                <w:i/>
                <w:sz w:val="20"/>
              </w:rPr>
              <w:t>Short Description of your Request/Problems Encountered:</w:t>
            </w:r>
          </w:p>
          <w:p w14:paraId="4A52F140" w14:textId="77777777" w:rsidR="003522ED" w:rsidRPr="00495AFC" w:rsidRDefault="003522ED" w:rsidP="003522ED">
            <w:pPr>
              <w:rPr>
                <w:rFonts w:ascii="Segoe UI" w:hAnsi="Segoe UI" w:cs="Segoe UI"/>
                <w:b/>
                <w:i/>
                <w:sz w:val="20"/>
              </w:rPr>
            </w:pPr>
            <w:r w:rsidRPr="00495AFC">
              <w:rPr>
                <w:rFonts w:ascii="Segoe UI" w:hAnsi="Segoe UI" w:cs="Segoe UI"/>
                <w:b/>
                <w:i/>
                <w:sz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7FB86E83" w14:textId="77777777" w:rsidR="003522ED" w:rsidRPr="00495AFC" w:rsidRDefault="003522ED" w:rsidP="003522ED">
            <w:pPr>
              <w:rPr>
                <w:rFonts w:ascii="Segoe UI" w:hAnsi="Segoe UI" w:cs="Segoe UI"/>
                <w:sz w:val="20"/>
                <w:szCs w:val="24"/>
              </w:rPr>
            </w:pPr>
          </w:p>
        </w:tc>
      </w:tr>
      <w:tr w:rsidR="003522ED" w:rsidRPr="00495AFC" w14:paraId="169BC300" w14:textId="77777777" w:rsidTr="00A71CFF">
        <w:trPr>
          <w:trHeight w:val="197"/>
        </w:trPr>
        <w:tc>
          <w:tcPr>
            <w:tcW w:w="10652" w:type="dxa"/>
            <w:gridSpan w:val="10"/>
            <w:shd w:val="clear" w:color="auto" w:fill="5B9BD5" w:themeFill="accent1"/>
            <w:vAlign w:val="center"/>
          </w:tcPr>
          <w:p w14:paraId="1ACBC6F1" w14:textId="2E93B9EE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b/>
                <w:sz w:val="12"/>
                <w:szCs w:val="16"/>
              </w:rPr>
              <w:t>---for the ICT Unit---</w:t>
            </w:r>
          </w:p>
        </w:tc>
      </w:tr>
      <w:tr w:rsidR="003522ED" w:rsidRPr="00495AFC" w14:paraId="22B84DB7" w14:textId="77777777" w:rsidTr="007900A9">
        <w:trPr>
          <w:trHeight w:val="197"/>
        </w:trPr>
        <w:tc>
          <w:tcPr>
            <w:tcW w:w="1172" w:type="dxa"/>
            <w:vMerge w:val="restart"/>
          </w:tcPr>
          <w:p w14:paraId="0EAF6FF8" w14:textId="50A64C49" w:rsidR="003522ED" w:rsidRPr="00495AFC" w:rsidRDefault="003522ED" w:rsidP="00495AFC">
            <w:pPr>
              <w:rPr>
                <w:rFonts w:ascii="Segoe UI" w:hAnsi="Segoe UI" w:cs="Segoe UI"/>
                <w:b/>
                <w:sz w:val="18"/>
              </w:rPr>
            </w:pPr>
            <w:r w:rsidRPr="00495AFC">
              <w:rPr>
                <w:rFonts w:ascii="Segoe UI" w:hAnsi="Segoe UI" w:cs="Segoe UI"/>
                <w:b/>
                <w:sz w:val="18"/>
              </w:rPr>
              <w:t>NATURE</w:t>
            </w:r>
            <w:r w:rsidR="00495AFC">
              <w:rPr>
                <w:rFonts w:ascii="Segoe UI" w:hAnsi="Segoe UI" w:cs="Segoe UI"/>
                <w:b/>
                <w:sz w:val="18"/>
              </w:rPr>
              <w:t xml:space="preserve"> </w:t>
            </w:r>
            <w:r w:rsidRPr="00495AFC">
              <w:rPr>
                <w:rFonts w:ascii="Segoe UI" w:hAnsi="Segoe UI" w:cs="Segoe UI"/>
                <w:b/>
                <w:sz w:val="18"/>
              </w:rPr>
              <w:t>OF</w:t>
            </w:r>
          </w:p>
          <w:p w14:paraId="7B674852" w14:textId="77777777" w:rsidR="003522ED" w:rsidRPr="00495AFC" w:rsidRDefault="003522ED" w:rsidP="003522ED">
            <w:pPr>
              <w:rPr>
                <w:rFonts w:ascii="Segoe UI" w:hAnsi="Segoe UI" w:cs="Segoe UI"/>
                <w:sz w:val="18"/>
              </w:rPr>
            </w:pPr>
            <w:r w:rsidRPr="00495AFC">
              <w:rPr>
                <w:rFonts w:ascii="Segoe UI" w:hAnsi="Segoe UI" w:cs="Segoe UI"/>
                <w:b/>
                <w:sz w:val="18"/>
              </w:rPr>
              <w:t>REQUEST</w:t>
            </w:r>
          </w:p>
        </w:tc>
        <w:tc>
          <w:tcPr>
            <w:tcW w:w="4133" w:type="dxa"/>
            <w:gridSpan w:val="3"/>
            <w:vAlign w:val="center"/>
          </w:tcPr>
          <w:p w14:paraId="444E59B7" w14:textId="2A0ED3AA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12"/>
                <w:szCs w:val="16"/>
                <w:u w:val="single"/>
              </w:rPr>
            </w:pPr>
            <w:r w:rsidRPr="00495AFC">
              <w:rPr>
                <w:rFonts w:ascii="Segoe UI" w:hAnsi="Segoe UI" w:cs="Segoe UI"/>
                <w:b/>
                <w:sz w:val="12"/>
                <w:szCs w:val="16"/>
                <w:u w:val="single"/>
              </w:rPr>
              <w:t>Hardware</w:t>
            </w:r>
          </w:p>
        </w:tc>
        <w:tc>
          <w:tcPr>
            <w:tcW w:w="2520" w:type="dxa"/>
            <w:gridSpan w:val="4"/>
            <w:shd w:val="clear" w:color="auto" w:fill="F2F2F2" w:themeFill="background1" w:themeFillShade="F2"/>
            <w:vAlign w:val="center"/>
          </w:tcPr>
          <w:p w14:paraId="0CD498ED" w14:textId="77777777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b/>
                <w:sz w:val="12"/>
                <w:szCs w:val="16"/>
                <w:u w:val="single"/>
              </w:rPr>
              <w:t>Software</w:t>
            </w:r>
          </w:p>
        </w:tc>
        <w:tc>
          <w:tcPr>
            <w:tcW w:w="1822" w:type="dxa"/>
            <w:vAlign w:val="center"/>
          </w:tcPr>
          <w:p w14:paraId="52FB6E99" w14:textId="77777777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12"/>
                <w:szCs w:val="16"/>
                <w:u w:val="single"/>
              </w:rPr>
            </w:pPr>
            <w:r w:rsidRPr="00495AFC">
              <w:rPr>
                <w:rFonts w:ascii="Segoe UI" w:hAnsi="Segoe UI" w:cs="Segoe UI"/>
                <w:b/>
                <w:sz w:val="12"/>
                <w:szCs w:val="16"/>
                <w:u w:val="single"/>
              </w:rPr>
              <w:t>Network</w:t>
            </w:r>
          </w:p>
        </w:tc>
        <w:tc>
          <w:tcPr>
            <w:tcW w:w="1005" w:type="dxa"/>
            <w:shd w:val="clear" w:color="auto" w:fill="F2F2F2" w:themeFill="background1" w:themeFillShade="F2"/>
            <w:vAlign w:val="center"/>
          </w:tcPr>
          <w:p w14:paraId="12CECDC2" w14:textId="77777777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12"/>
                <w:szCs w:val="16"/>
                <w:u w:val="single"/>
              </w:rPr>
            </w:pPr>
            <w:r w:rsidRPr="00495AFC">
              <w:rPr>
                <w:rFonts w:ascii="Segoe UI" w:hAnsi="Segoe UI" w:cs="Segoe UI"/>
                <w:b/>
                <w:sz w:val="12"/>
                <w:szCs w:val="16"/>
                <w:u w:val="single"/>
              </w:rPr>
              <w:t>Others</w:t>
            </w:r>
          </w:p>
        </w:tc>
      </w:tr>
      <w:tr w:rsidR="003522ED" w:rsidRPr="00495AFC" w14:paraId="6EC33BD4" w14:textId="77777777" w:rsidTr="00B07FAE">
        <w:trPr>
          <w:trHeight w:val="319"/>
        </w:trPr>
        <w:tc>
          <w:tcPr>
            <w:tcW w:w="1172" w:type="dxa"/>
            <w:vMerge/>
          </w:tcPr>
          <w:p w14:paraId="138A2ED7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18"/>
              </w:rPr>
            </w:pPr>
          </w:p>
        </w:tc>
        <w:tc>
          <w:tcPr>
            <w:tcW w:w="2084" w:type="dxa"/>
          </w:tcPr>
          <w:p w14:paraId="37339AEA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58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Printer</w:t>
            </w:r>
          </w:p>
          <w:p w14:paraId="51CACE4F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58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System Unit</w:t>
            </w:r>
          </w:p>
          <w:p w14:paraId="6C599B97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58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Monitor/Display</w:t>
            </w:r>
          </w:p>
        </w:tc>
        <w:tc>
          <w:tcPr>
            <w:tcW w:w="2049" w:type="dxa"/>
            <w:gridSpan w:val="2"/>
          </w:tcPr>
          <w:p w14:paraId="44B2E977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58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Internal</w:t>
            </w:r>
          </w:p>
          <w:p w14:paraId="1EB34C94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58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Peripherals</w:t>
            </w:r>
          </w:p>
          <w:p w14:paraId="5F8D9524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58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0"/>
                <w:szCs w:val="16"/>
              </w:rPr>
              <w:t>Connectors/Plugs/Power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559F7BF0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86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OS</w:t>
            </w:r>
          </w:p>
          <w:p w14:paraId="62629BAC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86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Drivers</w:t>
            </w:r>
          </w:p>
          <w:p w14:paraId="7BFB0E7D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186" w:hanging="18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Malware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6967DF06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261" w:hanging="293"/>
              <w:rPr>
                <w:rFonts w:ascii="Segoe UI" w:hAnsi="Segoe UI" w:cs="Segoe UI"/>
                <w:sz w:val="10"/>
                <w:szCs w:val="16"/>
              </w:rPr>
            </w:pPr>
            <w:r w:rsidRPr="00495AFC">
              <w:rPr>
                <w:rFonts w:ascii="Segoe UI" w:hAnsi="Segoe UI" w:cs="Segoe UI"/>
                <w:sz w:val="10"/>
                <w:szCs w:val="16"/>
              </w:rPr>
              <w:t>Installation</w:t>
            </w:r>
          </w:p>
          <w:p w14:paraId="50E3CEB5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261" w:hanging="293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Update</w:t>
            </w:r>
          </w:p>
          <w:p w14:paraId="4E7DD450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261" w:hanging="27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Files/Data</w:t>
            </w:r>
          </w:p>
        </w:tc>
        <w:tc>
          <w:tcPr>
            <w:tcW w:w="1822" w:type="dxa"/>
          </w:tcPr>
          <w:p w14:paraId="4C46E3BE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251" w:hanging="251"/>
              <w:rPr>
                <w:rFonts w:ascii="Segoe UI" w:hAnsi="Segoe UI" w:cs="Segoe UI"/>
                <w:sz w:val="10"/>
                <w:szCs w:val="16"/>
              </w:rPr>
            </w:pPr>
            <w:r w:rsidRPr="00495AFC">
              <w:rPr>
                <w:rFonts w:ascii="Segoe UI" w:hAnsi="Segoe UI" w:cs="Segoe UI"/>
                <w:sz w:val="10"/>
                <w:szCs w:val="16"/>
              </w:rPr>
              <w:t>LAN Configuration</w:t>
            </w:r>
          </w:p>
          <w:p w14:paraId="569BD254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251" w:hanging="251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Router/Cables</w:t>
            </w:r>
          </w:p>
          <w:p w14:paraId="32E0C658" w14:textId="77777777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ind w:left="251" w:hanging="251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Internet</w:t>
            </w:r>
          </w:p>
        </w:tc>
        <w:tc>
          <w:tcPr>
            <w:tcW w:w="1005" w:type="dxa"/>
            <w:shd w:val="clear" w:color="auto" w:fill="F2F2F2" w:themeFill="background1" w:themeFillShade="F2"/>
          </w:tcPr>
          <w:p w14:paraId="7425F209" w14:textId="410D9605" w:rsidR="003522ED" w:rsidRPr="00495AFC" w:rsidRDefault="003522ED" w:rsidP="003522ED">
            <w:pPr>
              <w:pStyle w:val="ListParagraph"/>
              <w:numPr>
                <w:ilvl w:val="0"/>
                <w:numId w:val="1"/>
              </w:numPr>
              <w:tabs>
                <w:tab w:val="left" w:pos="56"/>
              </w:tabs>
              <w:ind w:left="236" w:right="-12" w:hanging="270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DCP</w:t>
            </w:r>
          </w:p>
        </w:tc>
      </w:tr>
      <w:tr w:rsidR="003522ED" w:rsidRPr="00495AFC" w14:paraId="73506A0A" w14:textId="77777777" w:rsidTr="00060866">
        <w:trPr>
          <w:cantSplit/>
          <w:trHeight w:val="332"/>
        </w:trPr>
        <w:tc>
          <w:tcPr>
            <w:tcW w:w="1172" w:type="dxa"/>
            <w:vMerge w:val="restart"/>
            <w:textDirection w:val="btLr"/>
            <w:vAlign w:val="center"/>
          </w:tcPr>
          <w:p w14:paraId="52DB17E5" w14:textId="77777777" w:rsidR="003522ED" w:rsidRPr="00495AFC" w:rsidRDefault="003522ED" w:rsidP="003522ED">
            <w:pPr>
              <w:ind w:left="113" w:right="113"/>
              <w:jc w:val="center"/>
              <w:rPr>
                <w:rFonts w:ascii="Segoe UI" w:hAnsi="Segoe UI" w:cs="Segoe UI"/>
                <w:b/>
                <w:sz w:val="18"/>
              </w:rPr>
            </w:pPr>
            <w:r w:rsidRPr="00495AFC">
              <w:rPr>
                <w:rFonts w:ascii="Segoe UI" w:hAnsi="Segoe UI" w:cs="Segoe UI"/>
                <w:b/>
                <w:sz w:val="18"/>
              </w:rPr>
              <w:t>FINDINGS</w:t>
            </w:r>
          </w:p>
        </w:tc>
        <w:tc>
          <w:tcPr>
            <w:tcW w:w="3160" w:type="dxa"/>
            <w:gridSpan w:val="2"/>
            <w:vAlign w:val="center"/>
          </w:tcPr>
          <w:p w14:paraId="1EF04266" w14:textId="77777777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b/>
                <w:sz w:val="20"/>
                <w:szCs w:val="20"/>
              </w:rPr>
              <w:t>ITEM DESCRIPTION</w:t>
            </w:r>
          </w:p>
          <w:p w14:paraId="7563D9B9" w14:textId="66149BA2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sz w:val="12"/>
                <w:szCs w:val="20"/>
              </w:rPr>
              <w:t>(Property Number)</w:t>
            </w:r>
          </w:p>
        </w:tc>
        <w:tc>
          <w:tcPr>
            <w:tcW w:w="3160" w:type="dxa"/>
            <w:gridSpan w:val="4"/>
            <w:vAlign w:val="center"/>
          </w:tcPr>
          <w:p w14:paraId="1763829E" w14:textId="77777777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b/>
                <w:sz w:val="20"/>
                <w:szCs w:val="20"/>
              </w:rPr>
              <w:t>SERIAL NO.</w:t>
            </w:r>
          </w:p>
          <w:p w14:paraId="12A4954E" w14:textId="0D98C983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sz w:val="12"/>
                <w:szCs w:val="20"/>
              </w:rPr>
              <w:t>(Please specify)</w:t>
            </w:r>
          </w:p>
        </w:tc>
        <w:tc>
          <w:tcPr>
            <w:tcW w:w="3160" w:type="dxa"/>
            <w:gridSpan w:val="3"/>
            <w:vAlign w:val="center"/>
          </w:tcPr>
          <w:p w14:paraId="34CE55A4" w14:textId="77777777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b/>
                <w:sz w:val="20"/>
                <w:szCs w:val="20"/>
              </w:rPr>
              <w:t>PROBLEM/ISSUE</w:t>
            </w:r>
          </w:p>
          <w:p w14:paraId="3A308AFA" w14:textId="6AB83790" w:rsidR="003522ED" w:rsidRPr="00495AFC" w:rsidRDefault="003522ED" w:rsidP="003522ED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sz w:val="12"/>
                <w:szCs w:val="20"/>
              </w:rPr>
              <w:t>(Please specify)</w:t>
            </w:r>
          </w:p>
        </w:tc>
      </w:tr>
      <w:tr w:rsidR="003522ED" w:rsidRPr="00495AFC" w14:paraId="020D8121" w14:textId="77777777" w:rsidTr="0033412B">
        <w:trPr>
          <w:cantSplit/>
          <w:trHeight w:val="332"/>
        </w:trPr>
        <w:tc>
          <w:tcPr>
            <w:tcW w:w="1172" w:type="dxa"/>
            <w:vMerge/>
            <w:textDirection w:val="btLr"/>
            <w:vAlign w:val="center"/>
          </w:tcPr>
          <w:p w14:paraId="5BBD9B00" w14:textId="77777777" w:rsidR="003522ED" w:rsidRPr="00495AFC" w:rsidRDefault="003522ED" w:rsidP="003522ED">
            <w:pPr>
              <w:ind w:left="113" w:right="113"/>
              <w:jc w:val="center"/>
              <w:rPr>
                <w:rFonts w:ascii="Segoe UI" w:hAnsi="Segoe UI" w:cs="Segoe UI"/>
                <w:b/>
                <w:sz w:val="18"/>
              </w:rPr>
            </w:pPr>
          </w:p>
        </w:tc>
        <w:tc>
          <w:tcPr>
            <w:tcW w:w="3160" w:type="dxa"/>
            <w:gridSpan w:val="2"/>
          </w:tcPr>
          <w:p w14:paraId="32611740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3160" w:type="dxa"/>
            <w:gridSpan w:val="4"/>
          </w:tcPr>
          <w:p w14:paraId="51C5C81E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3160" w:type="dxa"/>
            <w:gridSpan w:val="3"/>
          </w:tcPr>
          <w:p w14:paraId="13F03AD4" w14:textId="081BFD3A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</w:tr>
      <w:tr w:rsidR="003522ED" w:rsidRPr="00495AFC" w14:paraId="663A4DB7" w14:textId="77777777" w:rsidTr="0033412B">
        <w:trPr>
          <w:cantSplit/>
          <w:trHeight w:val="332"/>
        </w:trPr>
        <w:tc>
          <w:tcPr>
            <w:tcW w:w="1172" w:type="dxa"/>
            <w:vMerge/>
            <w:textDirection w:val="btLr"/>
            <w:vAlign w:val="center"/>
          </w:tcPr>
          <w:p w14:paraId="5B1F859C" w14:textId="77777777" w:rsidR="003522ED" w:rsidRPr="00495AFC" w:rsidRDefault="003522ED" w:rsidP="003522ED">
            <w:pPr>
              <w:ind w:left="113" w:right="113"/>
              <w:jc w:val="center"/>
              <w:rPr>
                <w:rFonts w:ascii="Segoe UI" w:hAnsi="Segoe UI" w:cs="Segoe UI"/>
                <w:b/>
                <w:sz w:val="18"/>
              </w:rPr>
            </w:pPr>
          </w:p>
        </w:tc>
        <w:tc>
          <w:tcPr>
            <w:tcW w:w="3160" w:type="dxa"/>
            <w:gridSpan w:val="2"/>
          </w:tcPr>
          <w:p w14:paraId="5F6B5351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3160" w:type="dxa"/>
            <w:gridSpan w:val="4"/>
          </w:tcPr>
          <w:p w14:paraId="3368447C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3160" w:type="dxa"/>
            <w:gridSpan w:val="3"/>
          </w:tcPr>
          <w:p w14:paraId="63559B79" w14:textId="58D0DAEB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</w:tr>
      <w:tr w:rsidR="003522ED" w:rsidRPr="00495AFC" w14:paraId="72DBB27D" w14:textId="77777777" w:rsidTr="0033412B">
        <w:trPr>
          <w:cantSplit/>
          <w:trHeight w:val="332"/>
        </w:trPr>
        <w:tc>
          <w:tcPr>
            <w:tcW w:w="1172" w:type="dxa"/>
            <w:vMerge/>
            <w:textDirection w:val="btLr"/>
            <w:vAlign w:val="center"/>
          </w:tcPr>
          <w:p w14:paraId="4606B5EC" w14:textId="77777777" w:rsidR="003522ED" w:rsidRPr="00495AFC" w:rsidRDefault="003522ED" w:rsidP="003522ED">
            <w:pPr>
              <w:ind w:left="113" w:right="113"/>
              <w:jc w:val="center"/>
              <w:rPr>
                <w:rFonts w:ascii="Segoe UI" w:hAnsi="Segoe UI" w:cs="Segoe UI"/>
                <w:b/>
                <w:sz w:val="18"/>
              </w:rPr>
            </w:pPr>
          </w:p>
        </w:tc>
        <w:tc>
          <w:tcPr>
            <w:tcW w:w="3160" w:type="dxa"/>
            <w:gridSpan w:val="2"/>
          </w:tcPr>
          <w:p w14:paraId="0A7DEE3D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3160" w:type="dxa"/>
            <w:gridSpan w:val="4"/>
          </w:tcPr>
          <w:p w14:paraId="1C2942EC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3160" w:type="dxa"/>
            <w:gridSpan w:val="3"/>
          </w:tcPr>
          <w:p w14:paraId="75F92A61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</w:tr>
      <w:tr w:rsidR="003522ED" w:rsidRPr="00495AFC" w14:paraId="3F9510D7" w14:textId="77777777" w:rsidTr="0033412B">
        <w:trPr>
          <w:cantSplit/>
          <w:trHeight w:val="332"/>
        </w:trPr>
        <w:tc>
          <w:tcPr>
            <w:tcW w:w="1172" w:type="dxa"/>
            <w:vMerge/>
            <w:textDirection w:val="btLr"/>
            <w:vAlign w:val="center"/>
          </w:tcPr>
          <w:p w14:paraId="27A3D89B" w14:textId="77777777" w:rsidR="003522ED" w:rsidRPr="00495AFC" w:rsidRDefault="003522ED" w:rsidP="003522ED">
            <w:pPr>
              <w:ind w:left="113" w:right="113"/>
              <w:jc w:val="center"/>
              <w:rPr>
                <w:rFonts w:ascii="Segoe UI" w:hAnsi="Segoe UI" w:cs="Segoe UI"/>
                <w:b/>
                <w:sz w:val="18"/>
              </w:rPr>
            </w:pPr>
          </w:p>
        </w:tc>
        <w:tc>
          <w:tcPr>
            <w:tcW w:w="3160" w:type="dxa"/>
            <w:gridSpan w:val="2"/>
          </w:tcPr>
          <w:p w14:paraId="53B98960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3160" w:type="dxa"/>
            <w:gridSpan w:val="4"/>
          </w:tcPr>
          <w:p w14:paraId="0FD80444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3160" w:type="dxa"/>
            <w:gridSpan w:val="3"/>
          </w:tcPr>
          <w:p w14:paraId="6D2856C1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</w:tr>
      <w:tr w:rsidR="003522ED" w:rsidRPr="00495AFC" w14:paraId="62595987" w14:textId="77777777" w:rsidTr="00495AFC">
        <w:trPr>
          <w:cantSplit/>
          <w:trHeight w:val="1885"/>
        </w:trPr>
        <w:tc>
          <w:tcPr>
            <w:tcW w:w="1172" w:type="dxa"/>
            <w:textDirection w:val="btLr"/>
            <w:vAlign w:val="center"/>
          </w:tcPr>
          <w:p w14:paraId="0ABE3B1C" w14:textId="77777777" w:rsidR="003522ED" w:rsidRPr="00495AFC" w:rsidRDefault="003522ED" w:rsidP="003522ED">
            <w:pPr>
              <w:ind w:left="113" w:right="113"/>
              <w:jc w:val="center"/>
              <w:rPr>
                <w:rFonts w:ascii="Segoe UI" w:hAnsi="Segoe UI" w:cs="Segoe UI"/>
                <w:b/>
                <w:sz w:val="18"/>
              </w:rPr>
            </w:pPr>
            <w:r w:rsidRPr="00495AFC">
              <w:rPr>
                <w:rFonts w:ascii="Segoe UI" w:hAnsi="Segoe UI" w:cs="Segoe UI"/>
                <w:b/>
                <w:sz w:val="18"/>
              </w:rPr>
              <w:t xml:space="preserve">ACTION </w:t>
            </w:r>
          </w:p>
          <w:p w14:paraId="6F00FDF0" w14:textId="54A2F5D8" w:rsidR="003522ED" w:rsidRPr="00495AFC" w:rsidRDefault="003522ED" w:rsidP="003522ED">
            <w:pPr>
              <w:ind w:left="113" w:right="113"/>
              <w:jc w:val="center"/>
              <w:rPr>
                <w:rFonts w:ascii="Segoe UI" w:hAnsi="Segoe UI" w:cs="Segoe UI"/>
                <w:b/>
                <w:sz w:val="18"/>
              </w:rPr>
            </w:pPr>
            <w:r w:rsidRPr="00495AFC">
              <w:rPr>
                <w:rFonts w:ascii="Segoe UI" w:hAnsi="Segoe UI" w:cs="Segoe UI"/>
                <w:b/>
                <w:sz w:val="18"/>
              </w:rPr>
              <w:t>TAKEN</w:t>
            </w:r>
          </w:p>
        </w:tc>
        <w:tc>
          <w:tcPr>
            <w:tcW w:w="9480" w:type="dxa"/>
            <w:gridSpan w:val="9"/>
          </w:tcPr>
          <w:p w14:paraId="0D3AF09E" w14:textId="5981C2E0" w:rsidR="003522ED" w:rsidRPr="00495AFC" w:rsidRDefault="008A4894" w:rsidP="003522ED">
            <w:pPr>
              <w:tabs>
                <w:tab w:val="left" w:pos="72"/>
                <w:tab w:val="left" w:pos="1152"/>
                <w:tab w:val="left" w:pos="1755"/>
                <w:tab w:val="left" w:pos="2052"/>
                <w:tab w:val="left" w:pos="2592"/>
                <w:tab w:val="left" w:pos="3195"/>
                <w:tab w:val="left" w:pos="4278"/>
                <w:tab w:val="left" w:pos="6078"/>
                <w:tab w:val="left" w:pos="8058"/>
              </w:tabs>
              <w:spacing w:before="60"/>
              <w:rPr>
                <w:rFonts w:ascii="Segoe UI" w:hAnsi="Segoe UI" w:cs="Segoe UI"/>
                <w:b/>
                <w:sz w:val="14"/>
                <w:szCs w:val="16"/>
              </w:rPr>
            </w:pPr>
            <w:sdt>
              <w:sdtPr>
                <w:rPr>
                  <w:rFonts w:ascii="Segoe UI" w:hAnsi="Segoe UI" w:cs="Segoe UI"/>
                  <w:b/>
                  <w:sz w:val="14"/>
                  <w:szCs w:val="16"/>
                </w:rPr>
                <w:id w:val="71053159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3522ED" w:rsidRPr="00495AFC">
                  <w:rPr>
                    <w:rFonts w:ascii="Segoe UI" w:hAnsi="Segoe UI" w:cs="Segoe UI"/>
                    <w:b/>
                    <w:sz w:val="14"/>
                    <w:szCs w:val="16"/>
                  </w:rPr>
                  <w:sym w:font="Wingdings" w:char="F06F"/>
                </w:r>
              </w:sdtContent>
            </w:sdt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DEPED EMAIL PROCESSED: </w:t>
            </w:r>
            <w:r w:rsidR="003522ED" w:rsidRPr="00495AFC">
              <w:rPr>
                <w:rFonts w:ascii="Segoe UI" w:hAnsi="Segoe UI" w:cs="Segoe UI"/>
                <w:sz w:val="14"/>
                <w:szCs w:val="16"/>
              </w:rPr>
              <w:t xml:space="preserve">(CREATED/RESET/TRANSFERRED </w:t>
            </w:r>
            <w:proofErr w:type="gramStart"/>
            <w:r w:rsidR="003522ED" w:rsidRPr="00495AFC">
              <w:rPr>
                <w:rFonts w:ascii="Segoe UI" w:hAnsi="Segoe UI" w:cs="Segoe UI"/>
                <w:sz w:val="14"/>
                <w:szCs w:val="16"/>
              </w:rPr>
              <w:t>OU)</w:t>
            </w:r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  </w:t>
            </w:r>
            <w:proofErr w:type="gramEnd"/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                </w:t>
            </w:r>
            <w:sdt>
              <w:sdtPr>
                <w:rPr>
                  <w:rFonts w:ascii="Segoe UI" w:hAnsi="Segoe UI" w:cs="Segoe UI"/>
                  <w:b/>
                  <w:sz w:val="14"/>
                  <w:szCs w:val="16"/>
                </w:rPr>
                <w:id w:val="-1053221097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3522ED" w:rsidRPr="00495AFC">
                  <w:rPr>
                    <w:rFonts w:ascii="Segoe UI" w:hAnsi="Segoe UI" w:cs="Segoe UI"/>
                    <w:b/>
                    <w:sz w:val="14"/>
                    <w:szCs w:val="16"/>
                  </w:rPr>
                  <w:sym w:font="Wingdings" w:char="F06F"/>
                </w:r>
              </w:sdtContent>
            </w:sdt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SOFTWARE PROBLEM RESOLVED</w:t>
            </w:r>
          </w:p>
          <w:p w14:paraId="6A8C0BC7" w14:textId="698B923F" w:rsidR="003522ED" w:rsidRPr="00495AFC" w:rsidRDefault="008A4894" w:rsidP="003522ED">
            <w:pPr>
              <w:tabs>
                <w:tab w:val="left" w:pos="72"/>
                <w:tab w:val="left" w:pos="1152"/>
                <w:tab w:val="left" w:pos="1755"/>
                <w:tab w:val="left" w:pos="2052"/>
                <w:tab w:val="left" w:pos="2592"/>
                <w:tab w:val="left" w:pos="3195"/>
                <w:tab w:val="left" w:pos="4278"/>
                <w:tab w:val="left" w:pos="6078"/>
                <w:tab w:val="left" w:pos="8058"/>
              </w:tabs>
              <w:spacing w:before="60"/>
              <w:rPr>
                <w:rFonts w:ascii="Segoe UI" w:hAnsi="Segoe UI" w:cs="Segoe UI"/>
                <w:b/>
                <w:sz w:val="14"/>
                <w:szCs w:val="16"/>
              </w:rPr>
            </w:pPr>
            <w:sdt>
              <w:sdtPr>
                <w:rPr>
                  <w:rFonts w:ascii="Segoe UI" w:hAnsi="Segoe UI" w:cs="Segoe UI"/>
                  <w:b/>
                  <w:sz w:val="14"/>
                  <w:szCs w:val="16"/>
                </w:rPr>
                <w:id w:val="519976798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3522ED" w:rsidRPr="00495AFC">
                  <w:rPr>
                    <w:rFonts w:ascii="Segoe UI" w:hAnsi="Segoe UI" w:cs="Segoe UI"/>
                    <w:b/>
                    <w:sz w:val="14"/>
                    <w:szCs w:val="16"/>
                  </w:rPr>
                  <w:sym w:font="Wingdings" w:char="F06F"/>
                </w:r>
              </w:sdtContent>
            </w:sdt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HARDWARE PROBLEM RESOLVED: </w:t>
            </w:r>
            <w:r w:rsidR="003522ED" w:rsidRPr="00495AFC">
              <w:rPr>
                <w:rFonts w:ascii="Segoe UI" w:hAnsi="Segoe UI" w:cs="Segoe UI"/>
                <w:sz w:val="14"/>
                <w:szCs w:val="16"/>
              </w:rPr>
              <w:t>(GOOD/</w:t>
            </w:r>
            <w:proofErr w:type="gramStart"/>
            <w:r w:rsidR="003522ED" w:rsidRPr="00495AFC">
              <w:rPr>
                <w:rFonts w:ascii="Segoe UI" w:hAnsi="Segoe UI" w:cs="Segoe UI"/>
                <w:sz w:val="14"/>
                <w:szCs w:val="16"/>
              </w:rPr>
              <w:t>RETURNED)</w:t>
            </w:r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  </w:t>
            </w:r>
            <w:proofErr w:type="gramEnd"/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                                     </w:t>
            </w:r>
            <w:sdt>
              <w:sdtPr>
                <w:rPr>
                  <w:rFonts w:ascii="Segoe UI" w:hAnsi="Segoe UI" w:cs="Segoe UI"/>
                  <w:b/>
                  <w:sz w:val="14"/>
                  <w:szCs w:val="16"/>
                </w:rPr>
                <w:id w:val="87203950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3522ED" w:rsidRPr="00495AFC">
                  <w:rPr>
                    <w:rFonts w:ascii="Segoe UI" w:hAnsi="Segoe UI" w:cs="Segoe UI"/>
                    <w:b/>
                    <w:sz w:val="14"/>
                    <w:szCs w:val="16"/>
                  </w:rPr>
                  <w:sym w:font="Wingdings" w:char="F06F"/>
                </w:r>
              </w:sdtContent>
            </w:sdt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SOFTWARE PROBLEM PENDING</w:t>
            </w:r>
          </w:p>
          <w:p w14:paraId="1E16B23D" w14:textId="6AC16610" w:rsidR="003522ED" w:rsidRPr="00495AFC" w:rsidRDefault="008A4894" w:rsidP="003522ED">
            <w:pPr>
              <w:tabs>
                <w:tab w:val="left" w:pos="72"/>
                <w:tab w:val="left" w:pos="1152"/>
                <w:tab w:val="left" w:pos="1755"/>
                <w:tab w:val="left" w:pos="2052"/>
                <w:tab w:val="left" w:pos="2592"/>
                <w:tab w:val="left" w:pos="3195"/>
                <w:tab w:val="left" w:pos="4278"/>
                <w:tab w:val="left" w:pos="6078"/>
                <w:tab w:val="left" w:pos="8058"/>
              </w:tabs>
              <w:spacing w:before="60"/>
              <w:rPr>
                <w:rFonts w:ascii="Segoe UI" w:hAnsi="Segoe UI" w:cs="Segoe UI"/>
                <w:sz w:val="14"/>
                <w:szCs w:val="16"/>
              </w:rPr>
            </w:pPr>
            <w:sdt>
              <w:sdtPr>
                <w:rPr>
                  <w:rFonts w:ascii="Segoe UI" w:hAnsi="Segoe UI" w:cs="Segoe UI"/>
                  <w:b/>
                  <w:sz w:val="14"/>
                  <w:szCs w:val="16"/>
                </w:rPr>
                <w:id w:val="-37123006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3522ED" w:rsidRPr="00495AFC">
                  <w:rPr>
                    <w:rFonts w:ascii="Segoe UI" w:hAnsi="Segoe UI" w:cs="Segoe UI"/>
                    <w:b/>
                    <w:sz w:val="14"/>
                    <w:szCs w:val="16"/>
                  </w:rPr>
                  <w:sym w:font="Wingdings" w:char="F06F"/>
                </w:r>
              </w:sdtContent>
            </w:sdt>
            <w:r w:rsidR="003522ED" w:rsidRPr="00495AFC">
              <w:rPr>
                <w:rFonts w:ascii="Segoe UI" w:hAnsi="Segoe UI" w:cs="Segoe UI"/>
                <w:b/>
                <w:sz w:val="14"/>
                <w:szCs w:val="16"/>
              </w:rPr>
              <w:t xml:space="preserve"> HARWARE PROBLEM FORWARED TO: </w:t>
            </w:r>
            <w:r w:rsidR="003522ED" w:rsidRPr="00495AFC">
              <w:rPr>
                <w:rFonts w:ascii="Segoe UI" w:hAnsi="Segoe UI" w:cs="Segoe UI"/>
                <w:sz w:val="14"/>
                <w:szCs w:val="16"/>
              </w:rPr>
              <w:t>(SERVICE CENTER/FOR PART REPLACEMENT &amp; PROCUREMENT/UNSERVICEABLE)</w:t>
            </w:r>
          </w:p>
          <w:p w14:paraId="2D80222B" w14:textId="7935B744" w:rsidR="003522ED" w:rsidRPr="00495AFC" w:rsidRDefault="003522ED" w:rsidP="003522ED">
            <w:pPr>
              <w:tabs>
                <w:tab w:val="left" w:pos="72"/>
                <w:tab w:val="left" w:pos="1152"/>
                <w:tab w:val="left" w:pos="1755"/>
                <w:tab w:val="left" w:pos="2052"/>
                <w:tab w:val="left" w:pos="2592"/>
                <w:tab w:val="left" w:pos="3195"/>
                <w:tab w:val="left" w:pos="4278"/>
                <w:tab w:val="left" w:pos="6078"/>
                <w:tab w:val="left" w:pos="8058"/>
              </w:tabs>
              <w:spacing w:before="60" w:line="360" w:lineRule="auto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b/>
                <w:i/>
                <w:sz w:val="14"/>
                <w:szCs w:val="16"/>
              </w:rPr>
              <w:t>Other Details (If any):</w:t>
            </w:r>
            <w:r w:rsidRPr="00495AFC">
              <w:rPr>
                <w:rFonts w:ascii="Segoe UI" w:hAnsi="Segoe UI" w:cs="Segoe UI"/>
                <w:sz w:val="14"/>
                <w:szCs w:val="16"/>
              </w:rPr>
              <w:t xml:space="preserve"> </w:t>
            </w:r>
            <w:r w:rsidRPr="00495AFC">
              <w:rPr>
                <w:rFonts w:ascii="Segoe UI" w:hAnsi="Segoe UI" w:cs="Segoe UI"/>
                <w:sz w:val="12"/>
                <w:szCs w:val="16"/>
              </w:rPr>
              <w:t>____________________________________________________________________________________________________________________________</w:t>
            </w:r>
            <w:r w:rsidR="00881CF6" w:rsidRPr="00495AFC">
              <w:rPr>
                <w:rFonts w:ascii="Segoe UI" w:hAnsi="Segoe UI" w:cs="Segoe UI"/>
                <w:sz w:val="12"/>
                <w:szCs w:val="16"/>
              </w:rPr>
              <w:t>______________________</w:t>
            </w:r>
            <w:r w:rsidRPr="00495AFC">
              <w:rPr>
                <w:rFonts w:ascii="Segoe UI" w:hAnsi="Segoe UI" w:cs="Segoe UI"/>
                <w:sz w:val="12"/>
                <w:szCs w:val="16"/>
              </w:rPr>
              <w:t>______________________________</w:t>
            </w:r>
          </w:p>
          <w:p w14:paraId="50892278" w14:textId="16C97785" w:rsidR="003522ED" w:rsidRPr="00495AFC" w:rsidRDefault="003522ED" w:rsidP="003522ED">
            <w:pPr>
              <w:tabs>
                <w:tab w:val="left" w:pos="72"/>
                <w:tab w:val="left" w:pos="1152"/>
                <w:tab w:val="left" w:pos="1755"/>
                <w:tab w:val="left" w:pos="2052"/>
                <w:tab w:val="left" w:pos="2592"/>
                <w:tab w:val="left" w:pos="3195"/>
                <w:tab w:val="left" w:pos="4278"/>
                <w:tab w:val="left" w:pos="6078"/>
                <w:tab w:val="left" w:pos="8058"/>
              </w:tabs>
              <w:spacing w:before="60" w:line="360" w:lineRule="auto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__________________________________________________________________________________________________________________________________________________________________________________________</w:t>
            </w:r>
          </w:p>
          <w:p w14:paraId="6728A75F" w14:textId="77777777" w:rsidR="003522ED" w:rsidRDefault="003522ED" w:rsidP="003522ED">
            <w:pPr>
              <w:tabs>
                <w:tab w:val="left" w:pos="72"/>
                <w:tab w:val="left" w:pos="1152"/>
                <w:tab w:val="left" w:pos="1755"/>
                <w:tab w:val="left" w:pos="2052"/>
                <w:tab w:val="left" w:pos="2592"/>
                <w:tab w:val="left" w:pos="3195"/>
                <w:tab w:val="left" w:pos="4278"/>
                <w:tab w:val="left" w:pos="6078"/>
                <w:tab w:val="left" w:pos="8058"/>
              </w:tabs>
              <w:spacing w:before="60" w:line="360" w:lineRule="auto"/>
              <w:rPr>
                <w:rFonts w:ascii="Segoe UI" w:hAnsi="Segoe UI" w:cs="Segoe UI"/>
                <w:sz w:val="12"/>
                <w:szCs w:val="16"/>
              </w:rPr>
            </w:pPr>
            <w:r w:rsidRPr="00495AFC">
              <w:rPr>
                <w:rFonts w:ascii="Segoe UI" w:hAnsi="Segoe UI" w:cs="Segoe UI"/>
                <w:sz w:val="12"/>
                <w:szCs w:val="16"/>
              </w:rPr>
              <w:t>__________________________________________________________________________________________________________________________________________________________</w:t>
            </w:r>
          </w:p>
          <w:p w14:paraId="141AC738" w14:textId="7B86383E" w:rsidR="00F376D7" w:rsidRPr="00495AFC" w:rsidRDefault="00F376D7" w:rsidP="003522ED">
            <w:pPr>
              <w:tabs>
                <w:tab w:val="left" w:pos="72"/>
                <w:tab w:val="left" w:pos="1152"/>
                <w:tab w:val="left" w:pos="1755"/>
                <w:tab w:val="left" w:pos="2052"/>
                <w:tab w:val="left" w:pos="2592"/>
                <w:tab w:val="left" w:pos="3195"/>
                <w:tab w:val="left" w:pos="4278"/>
                <w:tab w:val="left" w:pos="6078"/>
                <w:tab w:val="left" w:pos="8058"/>
              </w:tabs>
              <w:spacing w:before="60" w:line="360" w:lineRule="auto"/>
              <w:rPr>
                <w:rFonts w:ascii="Segoe UI" w:hAnsi="Segoe UI" w:cs="Segoe UI"/>
                <w:sz w:val="12"/>
                <w:szCs w:val="16"/>
              </w:rPr>
            </w:pPr>
          </w:p>
        </w:tc>
      </w:tr>
      <w:tr w:rsidR="003522ED" w:rsidRPr="00495AFC" w14:paraId="32D9DF76" w14:textId="77777777" w:rsidTr="00004471">
        <w:trPr>
          <w:trHeight w:val="608"/>
        </w:trPr>
        <w:tc>
          <w:tcPr>
            <w:tcW w:w="5326" w:type="dxa"/>
            <w:gridSpan w:val="5"/>
            <w:shd w:val="clear" w:color="auto" w:fill="FFFFFF" w:themeFill="background1"/>
          </w:tcPr>
          <w:p w14:paraId="731A1666" w14:textId="6CBBFF56" w:rsidR="006939D9" w:rsidRPr="00495AFC" w:rsidRDefault="0074085C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b/>
                <w:sz w:val="20"/>
                <w:szCs w:val="20"/>
              </w:rPr>
              <w:t>(Division Office) Chief/ Unit Head</w:t>
            </w:r>
          </w:p>
          <w:p w14:paraId="139D5A3F" w14:textId="3BD538EF" w:rsidR="00881CF6" w:rsidRPr="00495AFC" w:rsidRDefault="0074085C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b/>
                <w:sz w:val="20"/>
                <w:szCs w:val="20"/>
              </w:rPr>
              <w:t xml:space="preserve">(School) </w:t>
            </w:r>
            <w:r w:rsidR="006939D9" w:rsidRPr="00495AFC">
              <w:rPr>
                <w:rFonts w:ascii="Segoe UI" w:hAnsi="Segoe UI" w:cs="Segoe UI"/>
                <w:b/>
                <w:sz w:val="20"/>
                <w:szCs w:val="20"/>
              </w:rPr>
              <w:t>School Head</w:t>
            </w:r>
            <w:r w:rsidR="00881CF6" w:rsidRPr="00495AFC">
              <w:rPr>
                <w:rFonts w:ascii="Segoe UI" w:hAnsi="Segoe UI" w:cs="Segoe UI"/>
                <w:b/>
                <w:sz w:val="20"/>
                <w:szCs w:val="20"/>
              </w:rPr>
              <w:t>/Representative:</w:t>
            </w:r>
          </w:p>
          <w:p w14:paraId="130F59E9" w14:textId="77777777" w:rsidR="003522ED" w:rsidRPr="00495AFC" w:rsidRDefault="003522ED" w:rsidP="003522ED">
            <w:pPr>
              <w:pBdr>
                <w:bottom w:val="single" w:sz="12" w:space="1" w:color="auto"/>
              </w:pBdr>
              <w:jc w:val="right"/>
              <w:rPr>
                <w:rFonts w:ascii="Segoe UI" w:hAnsi="Segoe UI" w:cs="Segoe UI"/>
                <w:sz w:val="32"/>
                <w:szCs w:val="20"/>
              </w:rPr>
            </w:pPr>
          </w:p>
          <w:p w14:paraId="4EF90D58" w14:textId="77777777" w:rsidR="003522ED" w:rsidRPr="00495AFC" w:rsidRDefault="003522ED" w:rsidP="003522ED">
            <w:pPr>
              <w:pBdr>
                <w:bottom w:val="single" w:sz="12" w:space="1" w:color="auto"/>
              </w:pBdr>
              <w:jc w:val="right"/>
              <w:rPr>
                <w:rFonts w:ascii="Segoe UI" w:hAnsi="Segoe UI" w:cs="Segoe UI"/>
                <w:sz w:val="20"/>
                <w:szCs w:val="20"/>
              </w:rPr>
            </w:pPr>
          </w:p>
          <w:p w14:paraId="4381D0AB" w14:textId="77777777" w:rsidR="003522ED" w:rsidRPr="00495AFC" w:rsidRDefault="003522ED" w:rsidP="003522ED">
            <w:pPr>
              <w:jc w:val="center"/>
              <w:rPr>
                <w:rFonts w:ascii="Segoe UI" w:hAnsi="Segoe UI" w:cs="Segoe UI"/>
                <w:sz w:val="18"/>
                <w:szCs w:val="20"/>
              </w:rPr>
            </w:pPr>
            <w:r w:rsidRPr="00495AFC">
              <w:rPr>
                <w:rFonts w:ascii="Segoe UI" w:hAnsi="Segoe UI" w:cs="Segoe UI"/>
                <w:sz w:val="18"/>
                <w:szCs w:val="20"/>
              </w:rPr>
              <w:t>Signature Over Printed Name</w:t>
            </w:r>
          </w:p>
          <w:p w14:paraId="248F44E8" w14:textId="662F18F2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sz w:val="20"/>
                <w:szCs w:val="20"/>
              </w:rPr>
              <w:t>Date: _________________</w:t>
            </w:r>
          </w:p>
        </w:tc>
        <w:tc>
          <w:tcPr>
            <w:tcW w:w="5326" w:type="dxa"/>
            <w:gridSpan w:val="5"/>
            <w:shd w:val="clear" w:color="auto" w:fill="FFFFFF" w:themeFill="background1"/>
          </w:tcPr>
          <w:p w14:paraId="07ADF37C" w14:textId="77777777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b/>
                <w:sz w:val="20"/>
                <w:szCs w:val="20"/>
              </w:rPr>
              <w:t>Noted/Processed by:</w:t>
            </w:r>
          </w:p>
          <w:p w14:paraId="3762A148" w14:textId="77777777" w:rsidR="003522ED" w:rsidRPr="00495AFC" w:rsidRDefault="003522ED" w:rsidP="003522ED">
            <w:pPr>
              <w:pBdr>
                <w:bottom w:val="single" w:sz="12" w:space="1" w:color="auto"/>
              </w:pBd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p w14:paraId="5DD21AB3" w14:textId="77777777" w:rsidR="003522ED" w:rsidRPr="00495AFC" w:rsidRDefault="003522ED" w:rsidP="003522ED">
            <w:pPr>
              <w:pBdr>
                <w:bottom w:val="single" w:sz="12" w:space="1" w:color="auto"/>
              </w:pBdr>
              <w:jc w:val="center"/>
              <w:rPr>
                <w:rFonts w:ascii="Segoe UI" w:hAnsi="Segoe UI" w:cs="Segoe UI"/>
                <w:sz w:val="32"/>
                <w:szCs w:val="20"/>
              </w:rPr>
            </w:pPr>
          </w:p>
          <w:p w14:paraId="6057332C" w14:textId="49131129" w:rsidR="003522ED" w:rsidRPr="00495AFC" w:rsidRDefault="00F376D7" w:rsidP="003522ED">
            <w:pPr>
              <w:pBdr>
                <w:bottom w:val="single" w:sz="12" w:space="1" w:color="auto"/>
              </w:pBd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ARACELI G. PUNO</w:t>
            </w:r>
          </w:p>
          <w:p w14:paraId="0C52F947" w14:textId="77777777" w:rsidR="003522ED" w:rsidRPr="00495AFC" w:rsidRDefault="003522ED" w:rsidP="003522ED">
            <w:pPr>
              <w:jc w:val="center"/>
              <w:rPr>
                <w:rFonts w:ascii="Segoe UI" w:hAnsi="Segoe UI" w:cs="Segoe UI"/>
                <w:sz w:val="16"/>
                <w:szCs w:val="20"/>
              </w:rPr>
            </w:pPr>
            <w:r w:rsidRPr="00495AFC">
              <w:rPr>
                <w:rFonts w:ascii="Segoe UI" w:hAnsi="Segoe UI" w:cs="Segoe UI"/>
                <w:sz w:val="16"/>
                <w:szCs w:val="20"/>
              </w:rPr>
              <w:t>Information Technology Officer I</w:t>
            </w:r>
          </w:p>
          <w:p w14:paraId="2F1AD13D" w14:textId="6631C78C" w:rsidR="003522ED" w:rsidRPr="00495AFC" w:rsidRDefault="003522ED" w:rsidP="003522ED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495AFC">
              <w:rPr>
                <w:rFonts w:ascii="Segoe UI" w:hAnsi="Segoe UI" w:cs="Segoe UI"/>
                <w:sz w:val="20"/>
                <w:szCs w:val="20"/>
              </w:rPr>
              <w:t>Date: _________________</w:t>
            </w:r>
          </w:p>
        </w:tc>
      </w:tr>
    </w:tbl>
    <w:p w14:paraId="592332F5" w14:textId="77777777" w:rsidR="00B336FD" w:rsidRPr="00495AFC" w:rsidRDefault="00B336FD" w:rsidP="00B07FAE">
      <w:pPr>
        <w:rPr>
          <w:rFonts w:ascii="Segoe UI" w:hAnsi="Segoe UI" w:cs="Segoe UI"/>
          <w:sz w:val="20"/>
          <w:szCs w:val="20"/>
        </w:rPr>
      </w:pPr>
    </w:p>
    <w:sectPr w:rsidR="00B336FD" w:rsidRPr="00495AFC" w:rsidSect="00F376D7">
      <w:headerReference w:type="default" r:id="rId8"/>
      <w:footerReference w:type="default" r:id="rId9"/>
      <w:pgSz w:w="11906" w:h="16838" w:code="9"/>
      <w:pgMar w:top="1120" w:right="720" w:bottom="288" w:left="720" w:header="678" w:footer="11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CBF62" w14:textId="77777777" w:rsidR="008A4894" w:rsidRDefault="008A4894" w:rsidP="00E027E6">
      <w:r>
        <w:separator/>
      </w:r>
    </w:p>
  </w:endnote>
  <w:endnote w:type="continuationSeparator" w:id="0">
    <w:p w14:paraId="3F27407D" w14:textId="77777777" w:rsidR="008A4894" w:rsidRDefault="008A4894" w:rsidP="00E02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jan Pro">
    <w:altName w:val="Cambr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98979" w14:textId="148A5365" w:rsidR="00EC4E62" w:rsidRPr="00115BFF" w:rsidRDefault="00F376D7" w:rsidP="00EC4E62">
    <w:pPr>
      <w:pStyle w:val="Footer"/>
      <w:pBdr>
        <w:bottom w:val="single" w:sz="12" w:space="1" w:color="auto"/>
      </w:pBdr>
      <w:tabs>
        <w:tab w:val="clear" w:pos="9360"/>
        <w:tab w:val="right" w:pos="9027"/>
      </w:tabs>
      <w:rPr>
        <w:b/>
        <w:sz w:val="2"/>
        <w:szCs w:val="20"/>
      </w:rPr>
    </w:pPr>
    <w:bookmarkStart w:id="1" w:name="_Hlk25936932"/>
    <w:bookmarkStart w:id="2" w:name="_Hlk25936933"/>
    <w:bookmarkStart w:id="3" w:name="_Hlk25937122"/>
    <w:bookmarkStart w:id="4" w:name="_Hlk25937123"/>
    <w:bookmarkStart w:id="5" w:name="_Hlk26870414"/>
    <w:bookmarkStart w:id="6" w:name="_Hlk26870415"/>
    <w:r>
      <w:rPr>
        <w:noProof/>
        <w:lang w:eastAsia="en-PH"/>
      </w:rPr>
      <w:drawing>
        <wp:anchor distT="0" distB="0" distL="114300" distR="114300" simplePos="0" relativeHeight="251669504" behindDoc="1" locked="0" layoutInCell="1" allowOverlap="1" wp14:anchorId="67ACFB6A" wp14:editId="378726E9">
          <wp:simplePos x="0" y="0"/>
          <wp:positionH relativeFrom="margin">
            <wp:align>right</wp:align>
          </wp:positionH>
          <wp:positionV relativeFrom="paragraph">
            <wp:posOffset>45085</wp:posOffset>
          </wp:positionV>
          <wp:extent cx="6648450" cy="1123002"/>
          <wp:effectExtent l="0" t="0" r="0" b="127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1332"/>
                  <a:stretch/>
                </pic:blipFill>
                <pic:spPr bwMode="auto">
                  <a:xfrm>
                    <a:off x="0" y="0"/>
                    <a:ext cx="6648450" cy="112300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1"/>
  <w:bookmarkEnd w:id="2"/>
  <w:bookmarkEnd w:id="3"/>
  <w:bookmarkEnd w:id="4"/>
  <w:bookmarkEnd w:id="5"/>
  <w:bookmarkEnd w:id="6"/>
  <w:p w14:paraId="7895D55E" w14:textId="57027689" w:rsidR="00EC4E62" w:rsidRPr="00B0336E" w:rsidRDefault="00EC4E62" w:rsidP="00F376D7">
    <w:pPr>
      <w:pStyle w:val="Footer"/>
      <w:rPr>
        <w:sz w:val="20"/>
        <w:szCs w:val="20"/>
      </w:rPr>
    </w:pPr>
  </w:p>
  <w:p w14:paraId="650FEC92" w14:textId="7223BB25" w:rsidR="00E027E6" w:rsidRPr="00EC4E62" w:rsidRDefault="00F376D7" w:rsidP="00EC4E62">
    <w:pPr>
      <w:pStyle w:val="Footer"/>
    </w:pPr>
    <w:r w:rsidRPr="00115BFF">
      <w:rPr>
        <w:rFonts w:ascii="Tahoma" w:hAnsi="Tahoma" w:cs="Tahoma"/>
        <w:b/>
        <w:noProof/>
        <w:color w:val="000000"/>
        <w:sz w:val="20"/>
        <w:szCs w:val="20"/>
        <w:lang w:val="en-US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DB0B78B" wp14:editId="20CCC52E">
              <wp:simplePos x="0" y="0"/>
              <wp:positionH relativeFrom="margin">
                <wp:posOffset>4513580</wp:posOffset>
              </wp:positionH>
              <wp:positionV relativeFrom="paragraph">
                <wp:posOffset>342900</wp:posOffset>
              </wp:positionV>
              <wp:extent cx="2195194" cy="325754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5194" cy="32575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3208" w:type="dxa"/>
                            <w:tblInd w:w="-95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1035"/>
                            <w:gridCol w:w="1194"/>
                            <w:gridCol w:w="578"/>
                            <w:gridCol w:w="401"/>
                          </w:tblGrid>
                          <w:tr w:rsidR="00EC4E62" w:rsidRPr="001A0DEE" w14:paraId="1828100A" w14:textId="77777777" w:rsidTr="00EC4E62">
                            <w:tc>
                              <w:tcPr>
                                <w:tcW w:w="1035" w:type="dxa"/>
                              </w:tcPr>
                              <w:p w14:paraId="6CB46248" w14:textId="77777777" w:rsidR="00EC4E62" w:rsidRPr="001A0DEE" w:rsidRDefault="00EC4E62" w:rsidP="00115BFF">
                                <w:pPr>
                                  <w:pStyle w:val="Header"/>
                                  <w:jc w:val="right"/>
                                  <w:rPr>
                                    <w:rFonts w:ascii="Bookman Old Style" w:hAnsi="Bookman Old Style"/>
                                    <w:sz w:val="12"/>
                                    <w:szCs w:val="12"/>
                                  </w:rPr>
                                </w:pPr>
                                <w:r w:rsidRPr="001A0DEE">
                                  <w:rPr>
                                    <w:rFonts w:ascii="Bookman Old Style" w:hAnsi="Bookman Old Style"/>
                                    <w:sz w:val="12"/>
                                    <w:szCs w:val="12"/>
                                  </w:rPr>
                                  <w:t>Doc Code:</w:t>
                                </w:r>
                              </w:p>
                            </w:tc>
                            <w:tc>
                              <w:tcPr>
                                <w:tcW w:w="1194" w:type="dxa"/>
                              </w:tcPr>
                              <w:p w14:paraId="5F2B4ACE" w14:textId="5BE05947" w:rsidR="00EC4E62" w:rsidRPr="001A0DEE" w:rsidRDefault="00EC4E62" w:rsidP="00EC4E62">
                                <w:pPr>
                                  <w:pStyle w:val="Header"/>
                                  <w:ind w:right="-131"/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</w:pPr>
                                <w:r w:rsidRPr="001A0DEE"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t>FM-SDS-ICT-001</w:t>
                                </w:r>
                              </w:p>
                            </w:tc>
                            <w:tc>
                              <w:tcPr>
                                <w:tcW w:w="578" w:type="dxa"/>
                              </w:tcPr>
                              <w:p w14:paraId="1AE1BB59" w14:textId="77777777" w:rsidR="00EC4E62" w:rsidRPr="001A0DEE" w:rsidRDefault="00EC4E62" w:rsidP="00115BFF">
                                <w:pPr>
                                  <w:pStyle w:val="Header"/>
                                  <w:jc w:val="right"/>
                                  <w:rPr>
                                    <w:rFonts w:ascii="Bookman Old Style" w:hAnsi="Bookman Old Style"/>
                                    <w:sz w:val="12"/>
                                    <w:szCs w:val="12"/>
                                  </w:rPr>
                                </w:pPr>
                                <w:r w:rsidRPr="001A0DEE">
                                  <w:rPr>
                                    <w:rFonts w:ascii="Bookman Old Style" w:hAnsi="Bookman Old Style"/>
                                    <w:sz w:val="12"/>
                                    <w:szCs w:val="12"/>
                                  </w:rPr>
                                  <w:t>Rev:</w:t>
                                </w:r>
                              </w:p>
                            </w:tc>
                            <w:tc>
                              <w:tcPr>
                                <w:tcW w:w="401" w:type="dxa"/>
                              </w:tcPr>
                              <w:p w14:paraId="60DCF822" w14:textId="7AEE325C" w:rsidR="00EC4E62" w:rsidRPr="001A0DEE" w:rsidRDefault="00782E04" w:rsidP="00115BFF">
                                <w:pPr>
                                  <w:pStyle w:val="Header"/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t>0</w:t>
                                </w:r>
                                <w:r w:rsidR="00427285"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t>3</w:t>
                                </w:r>
                              </w:p>
                            </w:tc>
                          </w:tr>
                          <w:tr w:rsidR="00EC4E62" w:rsidRPr="001A0DEE" w14:paraId="0F5FC313" w14:textId="77777777" w:rsidTr="00EC4E62">
                            <w:tc>
                              <w:tcPr>
                                <w:tcW w:w="1035" w:type="dxa"/>
                              </w:tcPr>
                              <w:p w14:paraId="53FC0162" w14:textId="77777777" w:rsidR="00EC4E62" w:rsidRPr="001A0DEE" w:rsidRDefault="00EC4E62" w:rsidP="00115BFF">
                                <w:pPr>
                                  <w:pStyle w:val="Header"/>
                                  <w:jc w:val="right"/>
                                  <w:rPr>
                                    <w:rFonts w:ascii="Bookman Old Style" w:hAnsi="Bookman Old Style"/>
                                    <w:sz w:val="12"/>
                                    <w:szCs w:val="12"/>
                                  </w:rPr>
                                </w:pPr>
                                <w:r w:rsidRPr="001A0DEE">
                                  <w:rPr>
                                    <w:rFonts w:ascii="Bookman Old Style" w:hAnsi="Bookman Old Style"/>
                                    <w:sz w:val="12"/>
                                    <w:szCs w:val="12"/>
                                  </w:rPr>
                                  <w:t>As of:</w:t>
                                </w:r>
                              </w:p>
                            </w:tc>
                            <w:tc>
                              <w:tcPr>
                                <w:tcW w:w="1194" w:type="dxa"/>
                              </w:tcPr>
                              <w:p w14:paraId="05CDFDD2" w14:textId="7734BF4D" w:rsidR="00EC4E62" w:rsidRPr="001A0DEE" w:rsidRDefault="00F376D7" w:rsidP="000F2D02">
                                <w:pPr>
                                  <w:pStyle w:val="Header"/>
                                  <w:jc w:val="center"/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t>May 15</w:t>
                                </w:r>
                                <w:r w:rsidR="00EC4E62" w:rsidRPr="001A0DEE"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t>, 20</w:t>
                                </w:r>
                                <w:r w:rsidR="00782E04"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t>2</w:t>
                                </w:r>
                                <w:r w:rsidR="00427285"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t>1</w:t>
                                </w:r>
                              </w:p>
                            </w:tc>
                            <w:tc>
                              <w:tcPr>
                                <w:tcW w:w="578" w:type="dxa"/>
                              </w:tcPr>
                              <w:p w14:paraId="4A8F265F" w14:textId="77777777" w:rsidR="00EC4E62" w:rsidRPr="001A0DEE" w:rsidRDefault="00EC4E62" w:rsidP="00115BFF">
                                <w:pPr>
                                  <w:pStyle w:val="Header"/>
                                  <w:jc w:val="right"/>
                                  <w:rPr>
                                    <w:rFonts w:ascii="Bookman Old Style" w:hAnsi="Bookman Old Style"/>
                                    <w:sz w:val="12"/>
                                    <w:szCs w:val="12"/>
                                  </w:rPr>
                                </w:pPr>
                                <w:r w:rsidRPr="001A0DEE">
                                  <w:rPr>
                                    <w:rFonts w:ascii="Bookman Old Style" w:hAnsi="Bookman Old Style"/>
                                    <w:sz w:val="12"/>
                                    <w:szCs w:val="12"/>
                                  </w:rPr>
                                  <w:t>Page:</w:t>
                                </w:r>
                              </w:p>
                            </w:tc>
                            <w:tc>
                              <w:tcPr>
                                <w:tcW w:w="401" w:type="dxa"/>
                              </w:tcPr>
                              <w:p w14:paraId="70BFF67B" w14:textId="67098A97" w:rsidR="00EC4E62" w:rsidRPr="001A0DEE" w:rsidRDefault="00EC4E62" w:rsidP="00115BFF">
                                <w:pPr>
                                  <w:pStyle w:val="Header"/>
                                  <w:jc w:val="center"/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</w:pPr>
                                <w:r w:rsidRPr="001A0DEE"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fldChar w:fldCharType="begin"/>
                                </w:r>
                                <w:r w:rsidRPr="001A0DEE"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instrText xml:space="preserve"> PAGE   \* MERGEFORMAT </w:instrText>
                                </w:r>
                                <w:r w:rsidRPr="001A0DEE">
                                  <w:rPr>
                                    <w:rFonts w:ascii="Bookman Old Style" w:hAnsi="Bookman Old Style"/>
                                    <w:b/>
                                    <w:sz w:val="12"/>
                                    <w:szCs w:val="12"/>
                                  </w:rPr>
                                  <w:fldChar w:fldCharType="separate"/>
                                </w:r>
                                <w:r w:rsidR="00A71CFF">
                                  <w:rPr>
                                    <w:rFonts w:ascii="Bookman Old Style" w:hAnsi="Bookman Old Style"/>
                                    <w:b/>
                                    <w:noProof/>
                                    <w:sz w:val="12"/>
                                    <w:szCs w:val="12"/>
                                  </w:rPr>
                                  <w:t>1</w:t>
                                </w:r>
                                <w:r w:rsidRPr="001A0DEE">
                                  <w:rPr>
                                    <w:rFonts w:ascii="Bookman Old Style" w:hAnsi="Bookman Old Style"/>
                                    <w:b/>
                                    <w:noProof/>
                                    <w:sz w:val="12"/>
                                    <w:szCs w:val="12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67CB6314" w14:textId="77777777" w:rsidR="00EC4E62" w:rsidRPr="001A0DEE" w:rsidRDefault="00EC4E62" w:rsidP="00EC4E62">
                          <w:pPr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B0B78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5.4pt;margin-top:27pt;width:172.85pt;height:25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" filled="f" stroked="f">
              <v:textbox>
                <w:txbxContent>
                  <w:tbl>
                    <w:tblPr>
                      <w:tblStyle w:val="TableGrid"/>
                      <w:tblW w:w="3208" w:type="dxa"/>
                      <w:tblInd w:w="-95" w:type="dxa"/>
                      <w:tblLook w:val="04A0" w:firstRow="1" w:lastRow="0" w:firstColumn="1" w:lastColumn="0" w:noHBand="0" w:noVBand="1"/>
                    </w:tblPr>
                    <w:tblGrid>
                      <w:gridCol w:w="1035"/>
                      <w:gridCol w:w="1194"/>
                      <w:gridCol w:w="578"/>
                      <w:gridCol w:w="401"/>
                    </w:tblGrid>
                    <w:tr w:rsidR="00EC4E62" w:rsidRPr="001A0DEE" w14:paraId="1828100A" w14:textId="77777777" w:rsidTr="00EC4E62">
                      <w:tc>
                        <w:tcPr>
                          <w:tcW w:w="1035" w:type="dxa"/>
                        </w:tcPr>
                        <w:p w14:paraId="6CB46248" w14:textId="77777777" w:rsidR="00EC4E62" w:rsidRPr="001A0DEE" w:rsidRDefault="00EC4E62" w:rsidP="00115BFF">
                          <w:pPr>
                            <w:pStyle w:val="Header"/>
                            <w:jc w:val="right"/>
                            <w:rPr>
                              <w:rFonts w:ascii="Bookman Old Style" w:hAnsi="Bookman Old Style"/>
                              <w:sz w:val="12"/>
                              <w:szCs w:val="12"/>
                            </w:rPr>
                          </w:pPr>
                          <w:r w:rsidRPr="001A0DEE">
                            <w:rPr>
                              <w:rFonts w:ascii="Bookman Old Style" w:hAnsi="Bookman Old Style"/>
                              <w:sz w:val="12"/>
                              <w:szCs w:val="12"/>
                            </w:rPr>
                            <w:t>Doc Code:</w:t>
                          </w:r>
                        </w:p>
                      </w:tc>
                      <w:tc>
                        <w:tcPr>
                          <w:tcW w:w="1194" w:type="dxa"/>
                        </w:tcPr>
                        <w:p w14:paraId="5F2B4ACE" w14:textId="5BE05947" w:rsidR="00EC4E62" w:rsidRPr="001A0DEE" w:rsidRDefault="00EC4E62" w:rsidP="00EC4E62">
                          <w:pPr>
                            <w:pStyle w:val="Header"/>
                            <w:ind w:right="-131"/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</w:pPr>
                          <w:r w:rsidRPr="001A0DEE"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t>FM-SDS-ICT-001</w:t>
                          </w:r>
                        </w:p>
                      </w:tc>
                      <w:tc>
                        <w:tcPr>
                          <w:tcW w:w="578" w:type="dxa"/>
                        </w:tcPr>
                        <w:p w14:paraId="1AE1BB59" w14:textId="77777777" w:rsidR="00EC4E62" w:rsidRPr="001A0DEE" w:rsidRDefault="00EC4E62" w:rsidP="00115BFF">
                          <w:pPr>
                            <w:pStyle w:val="Header"/>
                            <w:jc w:val="right"/>
                            <w:rPr>
                              <w:rFonts w:ascii="Bookman Old Style" w:hAnsi="Bookman Old Style"/>
                              <w:sz w:val="12"/>
                              <w:szCs w:val="12"/>
                            </w:rPr>
                          </w:pPr>
                          <w:r w:rsidRPr="001A0DEE">
                            <w:rPr>
                              <w:rFonts w:ascii="Bookman Old Style" w:hAnsi="Bookman Old Style"/>
                              <w:sz w:val="12"/>
                              <w:szCs w:val="12"/>
                            </w:rPr>
                            <w:t>Rev:</w:t>
                          </w:r>
                        </w:p>
                      </w:tc>
                      <w:tc>
                        <w:tcPr>
                          <w:tcW w:w="401" w:type="dxa"/>
                        </w:tcPr>
                        <w:p w14:paraId="60DCF822" w14:textId="7AEE325C" w:rsidR="00EC4E62" w:rsidRPr="001A0DEE" w:rsidRDefault="00782E04" w:rsidP="00115BFF">
                          <w:pPr>
                            <w:pStyle w:val="Header"/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t>0</w:t>
                          </w:r>
                          <w:r w:rsidR="00427285"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t>3</w:t>
                          </w:r>
                        </w:p>
                      </w:tc>
                    </w:tr>
                    <w:tr w:rsidR="00EC4E62" w:rsidRPr="001A0DEE" w14:paraId="0F5FC313" w14:textId="77777777" w:rsidTr="00EC4E62">
                      <w:tc>
                        <w:tcPr>
                          <w:tcW w:w="1035" w:type="dxa"/>
                        </w:tcPr>
                        <w:p w14:paraId="53FC0162" w14:textId="77777777" w:rsidR="00EC4E62" w:rsidRPr="001A0DEE" w:rsidRDefault="00EC4E62" w:rsidP="00115BFF">
                          <w:pPr>
                            <w:pStyle w:val="Header"/>
                            <w:jc w:val="right"/>
                            <w:rPr>
                              <w:rFonts w:ascii="Bookman Old Style" w:hAnsi="Bookman Old Style"/>
                              <w:sz w:val="12"/>
                              <w:szCs w:val="12"/>
                            </w:rPr>
                          </w:pPr>
                          <w:r w:rsidRPr="001A0DEE">
                            <w:rPr>
                              <w:rFonts w:ascii="Bookman Old Style" w:hAnsi="Bookman Old Style"/>
                              <w:sz w:val="12"/>
                              <w:szCs w:val="12"/>
                            </w:rPr>
                            <w:t>As of:</w:t>
                          </w:r>
                        </w:p>
                      </w:tc>
                      <w:tc>
                        <w:tcPr>
                          <w:tcW w:w="1194" w:type="dxa"/>
                        </w:tcPr>
                        <w:p w14:paraId="05CDFDD2" w14:textId="7734BF4D" w:rsidR="00EC4E62" w:rsidRPr="001A0DEE" w:rsidRDefault="00F376D7" w:rsidP="000F2D02">
                          <w:pPr>
                            <w:pStyle w:val="Header"/>
                            <w:jc w:val="center"/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t>May 15</w:t>
                          </w:r>
                          <w:r w:rsidR="00EC4E62" w:rsidRPr="001A0DEE"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t>, 20</w:t>
                          </w:r>
                          <w:r w:rsidR="00782E04"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t>2</w:t>
                          </w:r>
                          <w:r w:rsidR="00427285"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t>1</w:t>
                          </w:r>
                        </w:p>
                      </w:tc>
                      <w:tc>
                        <w:tcPr>
                          <w:tcW w:w="578" w:type="dxa"/>
                        </w:tcPr>
                        <w:p w14:paraId="4A8F265F" w14:textId="77777777" w:rsidR="00EC4E62" w:rsidRPr="001A0DEE" w:rsidRDefault="00EC4E62" w:rsidP="00115BFF">
                          <w:pPr>
                            <w:pStyle w:val="Header"/>
                            <w:jc w:val="right"/>
                            <w:rPr>
                              <w:rFonts w:ascii="Bookman Old Style" w:hAnsi="Bookman Old Style"/>
                              <w:sz w:val="12"/>
                              <w:szCs w:val="12"/>
                            </w:rPr>
                          </w:pPr>
                          <w:r w:rsidRPr="001A0DEE">
                            <w:rPr>
                              <w:rFonts w:ascii="Bookman Old Style" w:hAnsi="Bookman Old Style"/>
                              <w:sz w:val="12"/>
                              <w:szCs w:val="12"/>
                            </w:rPr>
                            <w:t>Page:</w:t>
                          </w:r>
                        </w:p>
                      </w:tc>
                      <w:tc>
                        <w:tcPr>
                          <w:tcW w:w="401" w:type="dxa"/>
                        </w:tcPr>
                        <w:p w14:paraId="70BFF67B" w14:textId="67098A97" w:rsidR="00EC4E62" w:rsidRPr="001A0DEE" w:rsidRDefault="00EC4E62" w:rsidP="00115BFF">
                          <w:pPr>
                            <w:pStyle w:val="Header"/>
                            <w:jc w:val="center"/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</w:pPr>
                          <w:r w:rsidRPr="001A0DEE"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fldChar w:fldCharType="begin"/>
                          </w:r>
                          <w:r w:rsidRPr="001A0DEE"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instrText xml:space="preserve"> PAGE   \* MERGEFORMAT </w:instrText>
                          </w:r>
                          <w:r w:rsidRPr="001A0DEE">
                            <w:rPr>
                              <w:rFonts w:ascii="Bookman Old Style" w:hAnsi="Bookman Old Style"/>
                              <w:b/>
                              <w:sz w:val="12"/>
                              <w:szCs w:val="12"/>
                            </w:rPr>
                            <w:fldChar w:fldCharType="separate"/>
                          </w:r>
                          <w:r w:rsidR="00A71CFF">
                            <w:rPr>
                              <w:rFonts w:ascii="Bookman Old Style" w:hAnsi="Bookman Old Style"/>
                              <w:b/>
                              <w:noProof/>
                              <w:sz w:val="12"/>
                              <w:szCs w:val="12"/>
                            </w:rPr>
                            <w:t>1</w:t>
                          </w:r>
                          <w:r w:rsidRPr="001A0DEE">
                            <w:rPr>
                              <w:rFonts w:ascii="Bookman Old Style" w:hAnsi="Bookman Old Style"/>
                              <w:b/>
                              <w:noProof/>
                              <w:sz w:val="12"/>
                              <w:szCs w:val="12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67CB6314" w14:textId="77777777" w:rsidR="00EC4E62" w:rsidRPr="001A0DEE" w:rsidRDefault="00EC4E62" w:rsidP="00EC4E62">
                    <w:pPr>
                      <w:rPr>
                        <w:sz w:val="12"/>
                        <w:szCs w:val="1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5BC95" w14:textId="77777777" w:rsidR="008A4894" w:rsidRDefault="008A4894" w:rsidP="00E027E6">
      <w:r>
        <w:separator/>
      </w:r>
    </w:p>
  </w:footnote>
  <w:footnote w:type="continuationSeparator" w:id="0">
    <w:p w14:paraId="4401428E" w14:textId="77777777" w:rsidR="008A4894" w:rsidRDefault="008A4894" w:rsidP="00E027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7A097" w14:textId="5114CE0F" w:rsidR="00EC4E62" w:rsidRDefault="00C61F30" w:rsidP="00F376D7">
    <w:pPr>
      <w:tabs>
        <w:tab w:val="left" w:pos="3679"/>
        <w:tab w:val="center" w:pos="4513"/>
        <w:tab w:val="left" w:pos="5555"/>
      </w:tabs>
      <w:jc w:val="center"/>
      <w:rPr>
        <w:rFonts w:ascii="Trajan Pro" w:hAnsi="Trajan Pro" w:cs="Segoe UI"/>
        <w:b/>
        <w:color w:val="000000"/>
        <w:sz w:val="20"/>
        <w:szCs w:val="20"/>
      </w:rPr>
    </w:pPr>
    <w:r w:rsidRPr="00102EE1">
      <w:rPr>
        <w:rFonts w:ascii="Tahoma" w:hAnsi="Tahoma" w:cs="Tahoma"/>
        <w:noProof/>
        <w:sz w:val="20"/>
        <w:szCs w:val="20"/>
        <w:lang w:val="en-US"/>
      </w:rPr>
      <w:drawing>
        <wp:anchor distT="0" distB="0" distL="114300" distR="114300" simplePos="0" relativeHeight="251662336" behindDoc="1" locked="0" layoutInCell="1" allowOverlap="1" wp14:anchorId="4F66989A" wp14:editId="34ACB294">
          <wp:simplePos x="0" y="0"/>
          <wp:positionH relativeFrom="column">
            <wp:posOffset>4283502</wp:posOffset>
          </wp:positionH>
          <wp:positionV relativeFrom="paragraph">
            <wp:posOffset>2010906</wp:posOffset>
          </wp:positionV>
          <wp:extent cx="1910080" cy="2209217"/>
          <wp:effectExtent l="0" t="0" r="0" b="635"/>
          <wp:wrapNone/>
          <wp:docPr id="26" name="Picture 26" descr="C:\Users\asus\Desktop\DepED Files\_ICTU OFFICE PAPERWORKS AND CONCERNS\ICTU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sus\Desktop\DepED Files\_ICTU OFFICE PAPERWORKS AND CONCERNS\ICTULogo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lum bright="70000" contrast="-7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07" t="8018" r="20484" b="6520"/>
                  <a:stretch/>
                </pic:blipFill>
                <pic:spPr bwMode="auto">
                  <a:xfrm>
                    <a:off x="0" y="0"/>
                    <a:ext cx="1910080" cy="22092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76D7" w:rsidRPr="004D3359">
      <w:rPr>
        <w:rFonts w:ascii="Bookman Old Style" w:hAnsi="Bookman Old Style" w:cs="Tahoma"/>
        <w:b/>
        <w:noProof/>
        <w:sz w:val="20"/>
      </w:rPr>
      <w:drawing>
        <wp:inline distT="0" distB="0" distL="0" distR="0" wp14:anchorId="1CE4E44E" wp14:editId="6F179EF6">
          <wp:extent cx="5844540" cy="1707681"/>
          <wp:effectExtent l="0" t="0" r="3810" b="6985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rtrait header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73398" cy="17161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502D"/>
    <w:multiLevelType w:val="hybridMultilevel"/>
    <w:tmpl w:val="4EA69BE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F4265"/>
    <w:multiLevelType w:val="hybridMultilevel"/>
    <w:tmpl w:val="1DEA0A3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71D1C"/>
    <w:multiLevelType w:val="hybridMultilevel"/>
    <w:tmpl w:val="EADCA4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91474"/>
    <w:multiLevelType w:val="hybridMultilevel"/>
    <w:tmpl w:val="D07EFC5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FB4F8E"/>
    <w:multiLevelType w:val="hybridMultilevel"/>
    <w:tmpl w:val="F9446DD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693763"/>
    <w:multiLevelType w:val="hybridMultilevel"/>
    <w:tmpl w:val="0684714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AE64B6"/>
    <w:multiLevelType w:val="hybridMultilevel"/>
    <w:tmpl w:val="77E4CED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7QwNTM1MTM1sLBQ0lEKTi0uzszPAykwrAUAnmdcACwAAAA="/>
  </w:docVars>
  <w:rsids>
    <w:rsidRoot w:val="009F1637"/>
    <w:rsid w:val="00060866"/>
    <w:rsid w:val="0006486A"/>
    <w:rsid w:val="00077F2A"/>
    <w:rsid w:val="00080EAB"/>
    <w:rsid w:val="000A3936"/>
    <w:rsid w:val="000E72BC"/>
    <w:rsid w:val="000F2D02"/>
    <w:rsid w:val="00101795"/>
    <w:rsid w:val="00102EE1"/>
    <w:rsid w:val="00112506"/>
    <w:rsid w:val="00126DF6"/>
    <w:rsid w:val="0012770A"/>
    <w:rsid w:val="00162DC1"/>
    <w:rsid w:val="00164D2A"/>
    <w:rsid w:val="00184E1D"/>
    <w:rsid w:val="001A0DEE"/>
    <w:rsid w:val="001B7FB0"/>
    <w:rsid w:val="001C206C"/>
    <w:rsid w:val="001C4EDB"/>
    <w:rsid w:val="001D73C8"/>
    <w:rsid w:val="001E0F26"/>
    <w:rsid w:val="00217DE5"/>
    <w:rsid w:val="002268D3"/>
    <w:rsid w:val="00246EC9"/>
    <w:rsid w:val="00270BE6"/>
    <w:rsid w:val="00272595"/>
    <w:rsid w:val="00274042"/>
    <w:rsid w:val="00274343"/>
    <w:rsid w:val="00277292"/>
    <w:rsid w:val="00284137"/>
    <w:rsid w:val="0028700D"/>
    <w:rsid w:val="00297B25"/>
    <w:rsid w:val="002F489B"/>
    <w:rsid w:val="00307EAA"/>
    <w:rsid w:val="00316C69"/>
    <w:rsid w:val="00322F52"/>
    <w:rsid w:val="00324DF9"/>
    <w:rsid w:val="0034182E"/>
    <w:rsid w:val="00346D5E"/>
    <w:rsid w:val="003522ED"/>
    <w:rsid w:val="00363416"/>
    <w:rsid w:val="003B327D"/>
    <w:rsid w:val="003D75B7"/>
    <w:rsid w:val="003E59E1"/>
    <w:rsid w:val="00407A52"/>
    <w:rsid w:val="00424136"/>
    <w:rsid w:val="00427285"/>
    <w:rsid w:val="00436EE6"/>
    <w:rsid w:val="004659AC"/>
    <w:rsid w:val="00495AFC"/>
    <w:rsid w:val="004B1E80"/>
    <w:rsid w:val="004B440C"/>
    <w:rsid w:val="004D7AD3"/>
    <w:rsid w:val="00515310"/>
    <w:rsid w:val="0053266E"/>
    <w:rsid w:val="00546917"/>
    <w:rsid w:val="0055611A"/>
    <w:rsid w:val="0056719B"/>
    <w:rsid w:val="00586472"/>
    <w:rsid w:val="005C230A"/>
    <w:rsid w:val="00627276"/>
    <w:rsid w:val="00641729"/>
    <w:rsid w:val="0066488F"/>
    <w:rsid w:val="006939D9"/>
    <w:rsid w:val="006C2AF4"/>
    <w:rsid w:val="006C551B"/>
    <w:rsid w:val="007078FC"/>
    <w:rsid w:val="007101DD"/>
    <w:rsid w:val="00727157"/>
    <w:rsid w:val="00732289"/>
    <w:rsid w:val="0074085C"/>
    <w:rsid w:val="00741680"/>
    <w:rsid w:val="007437A8"/>
    <w:rsid w:val="00760B52"/>
    <w:rsid w:val="007635D1"/>
    <w:rsid w:val="007659DA"/>
    <w:rsid w:val="00782E04"/>
    <w:rsid w:val="007900A9"/>
    <w:rsid w:val="007B0F3A"/>
    <w:rsid w:val="007F1958"/>
    <w:rsid w:val="007F48F6"/>
    <w:rsid w:val="007F4FD2"/>
    <w:rsid w:val="00817E60"/>
    <w:rsid w:val="00827EA5"/>
    <w:rsid w:val="00865466"/>
    <w:rsid w:val="00881CF6"/>
    <w:rsid w:val="008A47E0"/>
    <w:rsid w:val="008A4894"/>
    <w:rsid w:val="008A6582"/>
    <w:rsid w:val="008B0CC1"/>
    <w:rsid w:val="008B601C"/>
    <w:rsid w:val="00911F87"/>
    <w:rsid w:val="009359E5"/>
    <w:rsid w:val="00950842"/>
    <w:rsid w:val="00954D26"/>
    <w:rsid w:val="00974FEF"/>
    <w:rsid w:val="00987DE9"/>
    <w:rsid w:val="009D1DC7"/>
    <w:rsid w:val="009E5CF4"/>
    <w:rsid w:val="009F1637"/>
    <w:rsid w:val="00A061C8"/>
    <w:rsid w:val="00A71CFF"/>
    <w:rsid w:val="00A96E1A"/>
    <w:rsid w:val="00AA261E"/>
    <w:rsid w:val="00AA3B09"/>
    <w:rsid w:val="00AD0E54"/>
    <w:rsid w:val="00AF6122"/>
    <w:rsid w:val="00AF6C30"/>
    <w:rsid w:val="00B02318"/>
    <w:rsid w:val="00B07FAE"/>
    <w:rsid w:val="00B336FD"/>
    <w:rsid w:val="00B66F3E"/>
    <w:rsid w:val="00B72320"/>
    <w:rsid w:val="00BA28B4"/>
    <w:rsid w:val="00C30AB1"/>
    <w:rsid w:val="00C61F30"/>
    <w:rsid w:val="00C65EA0"/>
    <w:rsid w:val="00C67BEF"/>
    <w:rsid w:val="00CC1F72"/>
    <w:rsid w:val="00D84D75"/>
    <w:rsid w:val="00DD37D1"/>
    <w:rsid w:val="00DE4871"/>
    <w:rsid w:val="00DE497A"/>
    <w:rsid w:val="00E027E6"/>
    <w:rsid w:val="00E0388D"/>
    <w:rsid w:val="00E06A15"/>
    <w:rsid w:val="00E25F75"/>
    <w:rsid w:val="00E97CD8"/>
    <w:rsid w:val="00EC4E62"/>
    <w:rsid w:val="00ED143D"/>
    <w:rsid w:val="00EE29F4"/>
    <w:rsid w:val="00EE5AE7"/>
    <w:rsid w:val="00F10401"/>
    <w:rsid w:val="00F1375D"/>
    <w:rsid w:val="00F16205"/>
    <w:rsid w:val="00F36E18"/>
    <w:rsid w:val="00F374D4"/>
    <w:rsid w:val="00F376D7"/>
    <w:rsid w:val="00F41DFA"/>
    <w:rsid w:val="00F62F70"/>
    <w:rsid w:val="00F943C3"/>
    <w:rsid w:val="00FF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672BD4"/>
  <w15:chartTrackingRefBased/>
  <w15:docId w15:val="{6E2791E9-F0D7-4FA6-A220-56A12494B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qFormat/>
    <w:rsid w:val="00E027E6"/>
    <w:pPr>
      <w:keepNext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26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7E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EA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72595"/>
    <w:rPr>
      <w:rFonts w:asciiTheme="minorHAnsi" w:eastAsiaTheme="minorEastAsia" w:hAnsiTheme="minorHAns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027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7E6"/>
  </w:style>
  <w:style w:type="paragraph" w:styleId="Footer">
    <w:name w:val="footer"/>
    <w:basedOn w:val="Normal"/>
    <w:link w:val="FooterChar"/>
    <w:uiPriority w:val="99"/>
    <w:unhideWhenUsed/>
    <w:rsid w:val="00E027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7E6"/>
  </w:style>
  <w:style w:type="character" w:customStyle="1" w:styleId="Heading8Char">
    <w:name w:val="Heading 8 Char"/>
    <w:basedOn w:val="DefaultParagraphFont"/>
    <w:link w:val="Heading8"/>
    <w:rsid w:val="00E027E6"/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paragraph" w:styleId="BodyText">
    <w:name w:val="Body Text"/>
    <w:basedOn w:val="Normal"/>
    <w:link w:val="BodyTextChar"/>
    <w:uiPriority w:val="1"/>
    <w:qFormat/>
    <w:rsid w:val="00E027E6"/>
    <w:pPr>
      <w:widowControl w:val="0"/>
      <w:autoSpaceDE w:val="0"/>
      <w:autoSpaceDN w:val="0"/>
    </w:pPr>
    <w:rPr>
      <w:rFonts w:ascii="Arial" w:eastAsia="Arial" w:hAnsi="Arial" w:cs="Arial"/>
      <w:b/>
      <w:bCs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E027E6"/>
    <w:rPr>
      <w:rFonts w:ascii="Arial" w:eastAsia="Arial" w:hAnsi="Arial" w:cs="Arial"/>
      <w:b/>
      <w:bCs/>
      <w:sz w:val="20"/>
      <w:szCs w:val="20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E027E6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E027E6"/>
    <w:pPr>
      <w:widowControl w:val="0"/>
      <w:autoSpaceDE w:val="0"/>
      <w:autoSpaceDN w:val="0"/>
    </w:pPr>
    <w:rPr>
      <w:rFonts w:ascii="Arial Black" w:eastAsia="Arial Black" w:hAnsi="Arial Black" w:cs="Arial Black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06982-1397-47C0-84CE-7C0E55D2D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O-R2</dc:creator>
  <cp:keywords/>
  <dc:description/>
  <cp:lastModifiedBy>Araceli Puno</cp:lastModifiedBy>
  <cp:revision>2</cp:revision>
  <cp:lastPrinted>2021-08-09T09:24:00Z</cp:lastPrinted>
  <dcterms:created xsi:type="dcterms:W3CDTF">2022-03-21T02:20:00Z</dcterms:created>
  <dcterms:modified xsi:type="dcterms:W3CDTF">2022-03-21T02:20:00Z</dcterms:modified>
</cp:coreProperties>
</file>